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C6472" w14:textId="77777777" w:rsidR="00F40DE3" w:rsidRPr="004B4975" w:rsidRDefault="00000000">
      <w:pPr>
        <w:pStyle w:val="Heading1"/>
        <w:rPr>
          <w:rFonts w:ascii="Times New Roman" w:hAnsi="Times New Roman" w:cs="Times New Roman"/>
          <w:color w:val="auto"/>
          <w:sz w:val="24"/>
          <w:szCs w:val="24"/>
          <w:u w:val="single"/>
        </w:rPr>
      </w:pPr>
      <w:bookmarkStart w:id="0" w:name="general-information"/>
      <w:r w:rsidRPr="004B4975">
        <w:rPr>
          <w:rFonts w:ascii="Times New Roman" w:hAnsi="Times New Roman" w:cs="Times New Roman"/>
          <w:color w:val="auto"/>
          <w:sz w:val="24"/>
          <w:szCs w:val="24"/>
          <w:u w:val="single"/>
        </w:rPr>
        <w:t>General information</w:t>
      </w:r>
    </w:p>
    <w:p w14:paraId="5B0AA556" w14:textId="76E76BB0" w:rsidR="004B4975" w:rsidRPr="004B4975" w:rsidRDefault="004B4975" w:rsidP="004B4975">
      <w:pPr>
        <w:pStyle w:val="BodyText"/>
        <w:rPr>
          <w:rFonts w:ascii="Times New Roman" w:hAnsi="Times New Roman" w:cs="Times New Roman"/>
        </w:rPr>
      </w:pPr>
      <w:r w:rsidRPr="004B4975">
        <w:rPr>
          <w:rFonts w:ascii="Times New Roman" w:hAnsi="Times New Roman" w:cs="Times New Roman"/>
        </w:rPr>
        <w:t>Anthony Glyn Burton</w:t>
      </w:r>
    </w:p>
    <w:p w14:paraId="45264161"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Citizenship</w:t>
      </w:r>
      <w:r w:rsidRPr="004B4975">
        <w:rPr>
          <w:rFonts w:ascii="Times New Roman" w:hAnsi="Times New Roman" w:cs="Times New Roman"/>
        </w:rPr>
        <w:t>: Canadian</w:t>
      </w:r>
    </w:p>
    <w:p w14:paraId="67A7098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Languages</w:t>
      </w:r>
      <w:r w:rsidRPr="004B4975">
        <w:rPr>
          <w:rFonts w:ascii="Times New Roman" w:hAnsi="Times New Roman" w:cs="Times New Roman"/>
        </w:rPr>
        <w:t>: English, French, Python, Javascript</w:t>
      </w:r>
    </w:p>
    <w:p w14:paraId="0E2500A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Email</w:t>
      </w:r>
      <w:r w:rsidRPr="004B4975">
        <w:rPr>
          <w:rFonts w:ascii="Times New Roman" w:hAnsi="Times New Roman" w:cs="Times New Roman"/>
        </w:rPr>
        <w:t>: ab {at} anthbrtn.com</w:t>
      </w:r>
    </w:p>
    <w:p w14:paraId="3C967ECD"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ORCID iD</w:t>
      </w:r>
      <w:r w:rsidRPr="004B4975">
        <w:rPr>
          <w:rFonts w:ascii="Times New Roman" w:hAnsi="Times New Roman" w:cs="Times New Roman"/>
        </w:rPr>
        <w:t xml:space="preserve">: </w:t>
      </w:r>
      <w:hyperlink r:id="rId7">
        <w:r w:rsidRPr="004B4975">
          <w:rPr>
            <w:rStyle w:val="Hyperlink"/>
            <w:rFonts w:ascii="Times New Roman" w:hAnsi="Times New Roman" w:cs="Times New Roman"/>
            <w:color w:val="auto"/>
          </w:rPr>
          <w:t>https://orcid.org/0000-0001-6474-0313</w:t>
        </w:r>
      </w:hyperlink>
    </w:p>
    <w:p w14:paraId="748B5589" w14:textId="77777777" w:rsidR="00F40DE3" w:rsidRPr="004B4975" w:rsidRDefault="00000000">
      <w:pPr>
        <w:pStyle w:val="Heading1"/>
        <w:rPr>
          <w:rFonts w:ascii="Times New Roman" w:hAnsi="Times New Roman" w:cs="Times New Roman"/>
          <w:color w:val="auto"/>
          <w:sz w:val="24"/>
          <w:szCs w:val="24"/>
          <w:u w:val="single"/>
        </w:rPr>
      </w:pPr>
      <w:bookmarkStart w:id="1" w:name="education"/>
      <w:bookmarkEnd w:id="0"/>
      <w:r w:rsidRPr="004B4975">
        <w:rPr>
          <w:rFonts w:ascii="Times New Roman" w:hAnsi="Times New Roman" w:cs="Times New Roman"/>
          <w:color w:val="auto"/>
          <w:sz w:val="24"/>
          <w:szCs w:val="24"/>
          <w:u w:val="single"/>
        </w:rPr>
        <w:t>Education</w:t>
      </w:r>
    </w:p>
    <w:p w14:paraId="205D6B86" w14:textId="738D546E"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Doctor of Philosophy, Communications.</w:t>
      </w:r>
      <w:r w:rsidRPr="004B4975">
        <w:rPr>
          <w:rFonts w:ascii="Times New Roman" w:hAnsi="Times New Roman" w:cs="Times New Roman"/>
        </w:rPr>
        <w:t xml:space="preserve"> Simon Fraser University. 202</w:t>
      </w:r>
      <w:r w:rsidR="004B4975">
        <w:rPr>
          <w:rFonts w:ascii="Times New Roman" w:hAnsi="Times New Roman" w:cs="Times New Roman"/>
        </w:rPr>
        <w:t>0-</w:t>
      </w:r>
      <w:r w:rsidRPr="004B4975">
        <w:rPr>
          <w:rFonts w:ascii="Times New Roman" w:hAnsi="Times New Roman" w:cs="Times New Roman"/>
        </w:rPr>
        <w:t>. Entrance with Provost's Prize of Distinction and Joseph Armand Bombardier SSHRC CGS Doctoral Scholarship.</w:t>
      </w:r>
    </w:p>
    <w:p w14:paraId="3AF2A5CF" w14:textId="57A65D7C" w:rsidR="00F40DE3" w:rsidRPr="004B4975" w:rsidRDefault="00000000">
      <w:pPr>
        <w:pStyle w:val="BodyText"/>
        <w:rPr>
          <w:rFonts w:ascii="Times New Roman" w:hAnsi="Times New Roman" w:cs="Times New Roman"/>
        </w:rPr>
      </w:pPr>
      <w:r w:rsidRPr="004B4975">
        <w:rPr>
          <w:rFonts w:ascii="Times New Roman" w:hAnsi="Times New Roman" w:cs="Times New Roman"/>
          <w:b/>
          <w:bCs/>
        </w:rPr>
        <w:t>Master of Arts, Communication &amp; Culture</w:t>
      </w:r>
      <w:r w:rsidRPr="004B4975">
        <w:rPr>
          <w:rFonts w:ascii="Times New Roman" w:hAnsi="Times New Roman" w:cs="Times New Roman"/>
        </w:rPr>
        <w:t xml:space="preserve">. Toronto Metropolitan University &amp; York University. </w:t>
      </w:r>
      <w:r w:rsidR="004B4975">
        <w:rPr>
          <w:rFonts w:ascii="Times New Roman" w:hAnsi="Times New Roman" w:cs="Times New Roman"/>
        </w:rPr>
        <w:t>2018-</w:t>
      </w:r>
      <w:r w:rsidRPr="004B4975">
        <w:rPr>
          <w:rFonts w:ascii="Times New Roman" w:hAnsi="Times New Roman" w:cs="Times New Roman"/>
        </w:rPr>
        <w:t>2020.</w:t>
      </w:r>
    </w:p>
    <w:p w14:paraId="09CFBD8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i/>
          <w:iCs/>
        </w:rPr>
        <w:t>Thesis title</w:t>
      </w:r>
      <w:r w:rsidRPr="004B4975">
        <w:rPr>
          <w:rFonts w:ascii="Times New Roman" w:hAnsi="Times New Roman" w:cs="Times New Roman"/>
        </w:rPr>
        <w:t>: "‘I would do anything to not call this place home’: The black pill, involuntary celibacy, and the neoliberal male grasp in digital incel communities."</w:t>
      </w:r>
    </w:p>
    <w:p w14:paraId="01A6E141"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Award for Outstanding Thesis, nominated.</w:t>
      </w:r>
    </w:p>
    <w:p w14:paraId="7A1C1BB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Graduate Professional Development in Teaching Program</w:t>
      </w:r>
      <w:r w:rsidRPr="004B4975">
        <w:rPr>
          <w:rFonts w:ascii="Times New Roman" w:hAnsi="Times New Roman" w:cs="Times New Roman"/>
        </w:rPr>
        <w:t>, Level 1.</w:t>
      </w:r>
    </w:p>
    <w:p w14:paraId="2360B9B7"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The Chang School of Continuing Education. 2019.</w:t>
      </w:r>
    </w:p>
    <w:p w14:paraId="50C16C5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Honours Bachelor of Arts, Literature &amp; Philosophy</w:t>
      </w:r>
      <w:r w:rsidRPr="004B4975">
        <w:rPr>
          <w:rFonts w:ascii="Times New Roman" w:hAnsi="Times New Roman" w:cs="Times New Roman"/>
        </w:rPr>
        <w:t>.</w:t>
      </w:r>
    </w:p>
    <w:p w14:paraId="2765E45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High Distinction (</w:t>
      </w:r>
      <w:r w:rsidRPr="004B4975">
        <w:rPr>
          <w:rFonts w:ascii="Times New Roman" w:hAnsi="Times New Roman" w:cs="Times New Roman"/>
          <w:i/>
          <w:iCs/>
        </w:rPr>
        <w:t>summa cum laude</w:t>
      </w:r>
      <w:r w:rsidRPr="004B4975">
        <w:rPr>
          <w:rFonts w:ascii="Times New Roman" w:hAnsi="Times New Roman" w:cs="Times New Roman"/>
        </w:rPr>
        <w:t>).</w:t>
      </w:r>
    </w:p>
    <w:p w14:paraId="0AF53021" w14:textId="57EA1CDF"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Victoria College in the University of Toronto. </w:t>
      </w:r>
      <w:r w:rsidR="004B4975">
        <w:rPr>
          <w:rFonts w:ascii="Times New Roman" w:hAnsi="Times New Roman" w:cs="Times New Roman"/>
        </w:rPr>
        <w:t>2012-</w:t>
      </w:r>
      <w:r w:rsidRPr="004B4975">
        <w:rPr>
          <w:rFonts w:ascii="Times New Roman" w:hAnsi="Times New Roman" w:cs="Times New Roman"/>
        </w:rPr>
        <w:t>2017</w:t>
      </w:r>
    </w:p>
    <w:p w14:paraId="7B440BA5" w14:textId="77777777" w:rsidR="00F40DE3" w:rsidRPr="004B4975" w:rsidRDefault="00000000">
      <w:pPr>
        <w:pStyle w:val="Heading1"/>
        <w:rPr>
          <w:rFonts w:ascii="Times New Roman" w:hAnsi="Times New Roman" w:cs="Times New Roman"/>
          <w:color w:val="auto"/>
          <w:sz w:val="24"/>
          <w:szCs w:val="24"/>
          <w:u w:val="single"/>
        </w:rPr>
      </w:pPr>
      <w:bookmarkStart w:id="2" w:name="professional-contributions"/>
      <w:bookmarkEnd w:id="1"/>
      <w:r w:rsidRPr="004B4975">
        <w:rPr>
          <w:rFonts w:ascii="Times New Roman" w:hAnsi="Times New Roman" w:cs="Times New Roman"/>
          <w:color w:val="auto"/>
          <w:sz w:val="24"/>
          <w:szCs w:val="24"/>
          <w:u w:val="single"/>
        </w:rPr>
        <w:t>Professional Contributions</w:t>
      </w:r>
    </w:p>
    <w:p w14:paraId="4AE312B5" w14:textId="77777777" w:rsidR="00F40DE3" w:rsidRPr="004B4975" w:rsidRDefault="00000000">
      <w:pPr>
        <w:pStyle w:val="Heading3"/>
        <w:rPr>
          <w:rFonts w:ascii="Times New Roman" w:hAnsi="Times New Roman" w:cs="Times New Roman"/>
          <w:i/>
          <w:iCs/>
          <w:color w:val="auto"/>
        </w:rPr>
      </w:pPr>
      <w:bookmarkStart w:id="3" w:name="publications"/>
      <w:bookmarkStart w:id="4" w:name="refereed-publications"/>
      <w:r w:rsidRPr="004B4975">
        <w:rPr>
          <w:rFonts w:ascii="Times New Roman" w:hAnsi="Times New Roman" w:cs="Times New Roman"/>
          <w:i/>
          <w:iCs/>
          <w:color w:val="auto"/>
        </w:rPr>
        <w:t>Refereed Publications</w:t>
      </w:r>
    </w:p>
    <w:p w14:paraId="04517450"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 xml:space="preserve">Burton, Anthony Glyn, Wendy Hui Kyong Chun and Liliana Bounegru, Melody Devries, Amy Harris, hannah holtzclaw, Ioana Jucan, Alex Juhasz, D. W. Kamish, Ganaele Langlois, Jasmine Proctor, Christine Tomlinson, Roopa Vasudevan, Esther Weltevrede. 2023. </w:t>
      </w:r>
      <w:r w:rsidRPr="004B4975">
        <w:rPr>
          <w:rFonts w:ascii="Times New Roman" w:hAnsi="Times New Roman" w:cs="Times New Roman"/>
          <w:i/>
          <w:iCs/>
        </w:rPr>
        <w:t>Algorithmic Authenticity</w:t>
      </w:r>
      <w:r w:rsidRPr="004B4975">
        <w:rPr>
          <w:rFonts w:ascii="Times New Roman" w:hAnsi="Times New Roman" w:cs="Times New Roman"/>
        </w:rPr>
        <w:t>. meson press, Leuphana.</w:t>
      </w:r>
    </w:p>
    <w:p w14:paraId="43E7CA4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Burton, Anthony Glyn. 2023. “When misinformation migrates: Cross-platform posting, YouTube, and the deep vernacular web”. In Rogers, Richard ed. </w:t>
      </w:r>
      <w:r w:rsidRPr="004B4975">
        <w:rPr>
          <w:rFonts w:ascii="Times New Roman" w:hAnsi="Times New Roman" w:cs="Times New Roman"/>
          <w:i/>
          <w:iCs/>
        </w:rPr>
        <w:t>The Propagation of Misinformation in Social Media A Cross-platform Analysis</w:t>
      </w:r>
      <w:r w:rsidRPr="004B4975">
        <w:rPr>
          <w:rFonts w:ascii="Times New Roman" w:hAnsi="Times New Roman" w:cs="Times New Roman"/>
        </w:rPr>
        <w:t>. Amsterdam University Press.</w:t>
      </w:r>
    </w:p>
    <w:p w14:paraId="2E47B58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lastRenderedPageBreak/>
        <w:t xml:space="preserve">—. 2022. “Blackpill Science: Involuntary Celibacy, Rational Technique, and Economic Existence under Neoliberalism.” </w:t>
      </w:r>
      <w:r w:rsidRPr="004B4975">
        <w:rPr>
          <w:rFonts w:ascii="Times New Roman" w:hAnsi="Times New Roman" w:cs="Times New Roman"/>
          <w:i/>
          <w:iCs/>
        </w:rPr>
        <w:t>Canadian Journal of Communications 47</w:t>
      </w:r>
      <w:r w:rsidRPr="004B4975">
        <w:rPr>
          <w:rFonts w:ascii="Times New Roman" w:hAnsi="Times New Roman" w:cs="Times New Roman"/>
        </w:rPr>
        <w:t xml:space="preserve"> (4): 676-701. </w:t>
      </w:r>
      <w:hyperlink r:id="rId8">
        <w:r w:rsidRPr="004B4975">
          <w:rPr>
            <w:rStyle w:val="Hyperlink"/>
            <w:rFonts w:ascii="Times New Roman" w:hAnsi="Times New Roman" w:cs="Times New Roman"/>
            <w:color w:val="auto"/>
          </w:rPr>
          <w:t>https://doi.org/10.3138/cjc.2022-07-25</w:t>
        </w:r>
      </w:hyperlink>
      <w:r w:rsidRPr="004B4975">
        <w:rPr>
          <w:rFonts w:ascii="Times New Roman" w:hAnsi="Times New Roman" w:cs="Times New Roman"/>
        </w:rPr>
        <w:t>.</w:t>
      </w:r>
    </w:p>
    <w:p w14:paraId="100BA43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Elmer, </w:t>
      </w:r>
      <w:proofErr w:type="gramStart"/>
      <w:r w:rsidRPr="004B4975">
        <w:rPr>
          <w:rFonts w:ascii="Times New Roman" w:hAnsi="Times New Roman" w:cs="Times New Roman"/>
        </w:rPr>
        <w:t>Greg</w:t>
      </w:r>
      <w:proofErr w:type="gramEnd"/>
      <w:r w:rsidRPr="004B4975">
        <w:rPr>
          <w:rFonts w:ascii="Times New Roman" w:hAnsi="Times New Roman" w:cs="Times New Roman"/>
        </w:rPr>
        <w:t xml:space="preserve"> and Anthony G. Burton. 2022. “Rebel personalities: Canada’s far-right media.” </w:t>
      </w:r>
      <w:r w:rsidRPr="004B4975">
        <w:rPr>
          <w:rFonts w:ascii="Times New Roman" w:hAnsi="Times New Roman" w:cs="Times New Roman"/>
          <w:i/>
          <w:iCs/>
        </w:rPr>
        <w:t>First Monday</w:t>
      </w:r>
      <w:r w:rsidRPr="004B4975">
        <w:rPr>
          <w:rFonts w:ascii="Times New Roman" w:hAnsi="Times New Roman" w:cs="Times New Roman"/>
        </w:rPr>
        <w:t xml:space="preserve"> 27 (9). </w:t>
      </w:r>
      <w:hyperlink r:id="rId9">
        <w:r w:rsidRPr="004B4975">
          <w:rPr>
            <w:rStyle w:val="Hyperlink"/>
            <w:rFonts w:ascii="Times New Roman" w:hAnsi="Times New Roman" w:cs="Times New Roman"/>
            <w:color w:val="auto"/>
          </w:rPr>
          <w:t>https://doi.org/10.5210/fm.v27i5.12546</w:t>
        </w:r>
      </w:hyperlink>
      <w:r w:rsidRPr="004B4975">
        <w:rPr>
          <w:rFonts w:ascii="Times New Roman" w:hAnsi="Times New Roman" w:cs="Times New Roman"/>
        </w:rPr>
        <w:t>.</w:t>
      </w:r>
    </w:p>
    <w:p w14:paraId="29A7468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Glyn. 2021. "Wojak’s lament: Memetic excess and the NPC under network capitalism". </w:t>
      </w:r>
      <w:r w:rsidRPr="004B4975">
        <w:rPr>
          <w:rFonts w:ascii="Times New Roman" w:hAnsi="Times New Roman" w:cs="Times New Roman"/>
          <w:i/>
          <w:iCs/>
        </w:rPr>
        <w:t>Critical Meme Reader: Global Mutations of the Viral Image</w:t>
      </w:r>
      <w:r w:rsidRPr="004B4975">
        <w:rPr>
          <w:rFonts w:ascii="Times New Roman" w:hAnsi="Times New Roman" w:cs="Times New Roman"/>
        </w:rPr>
        <w:t xml:space="preserve">. </w:t>
      </w:r>
      <w:hyperlink r:id="rId10">
        <w:r w:rsidRPr="004B4975">
          <w:rPr>
            <w:rStyle w:val="Hyperlink"/>
            <w:rFonts w:ascii="Times New Roman" w:hAnsi="Times New Roman" w:cs="Times New Roman"/>
            <w:color w:val="auto"/>
          </w:rPr>
          <w:t>https://networkcultures.org/blog/publication/critical-meme-reader-global-mutations-of-the-viral-image/</w:t>
        </w:r>
      </w:hyperlink>
      <w:r w:rsidRPr="004B4975">
        <w:rPr>
          <w:rFonts w:ascii="Times New Roman" w:hAnsi="Times New Roman" w:cs="Times New Roman"/>
        </w:rPr>
        <w:t>.</w:t>
      </w:r>
    </w:p>
    <w:p w14:paraId="114917D0"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Tuters, Marc, and Anthony G. Burton. 2021. “The Rebel Yell: On YouTube’s Burlesque Traditonalists and Their Alt-Right Audiences.” </w:t>
      </w:r>
      <w:r w:rsidRPr="004B4975">
        <w:rPr>
          <w:rFonts w:ascii="Times New Roman" w:hAnsi="Times New Roman" w:cs="Times New Roman"/>
          <w:i/>
          <w:iCs/>
        </w:rPr>
        <w:t>Canadian Journal of Communication</w:t>
      </w:r>
      <w:r w:rsidRPr="004B4975">
        <w:rPr>
          <w:rFonts w:ascii="Times New Roman" w:hAnsi="Times New Roman" w:cs="Times New Roman"/>
        </w:rPr>
        <w:t xml:space="preserve"> 46 (4): 757-776. </w:t>
      </w:r>
      <w:hyperlink r:id="rId11">
        <w:r w:rsidRPr="004B4975">
          <w:rPr>
            <w:rStyle w:val="Hyperlink"/>
            <w:rFonts w:ascii="Times New Roman" w:hAnsi="Times New Roman" w:cs="Times New Roman"/>
            <w:color w:val="auto"/>
          </w:rPr>
          <w:t>https://doi.org/10.22230/cjc.2021v46n4a3937</w:t>
        </w:r>
      </w:hyperlink>
      <w:r w:rsidRPr="004B4975">
        <w:rPr>
          <w:rFonts w:ascii="Times New Roman" w:hAnsi="Times New Roman" w:cs="Times New Roman"/>
        </w:rPr>
        <w:t>.</w:t>
      </w:r>
    </w:p>
    <w:p w14:paraId="3C23429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Jucan, Ioana B., Roopa Vasudevan, Anthony Glyn Burton, Tong Wu, and Yuguang (YG) Zhang. 2021. “Performing Left and Right.” </w:t>
      </w:r>
      <w:r w:rsidRPr="004B4975">
        <w:rPr>
          <w:rFonts w:ascii="Times New Roman" w:hAnsi="Times New Roman" w:cs="Times New Roman"/>
          <w:i/>
          <w:iCs/>
        </w:rPr>
        <w:t>Theatre Journal 73</w:t>
      </w:r>
      <w:r w:rsidRPr="004B4975">
        <w:rPr>
          <w:rFonts w:ascii="Times New Roman" w:hAnsi="Times New Roman" w:cs="Times New Roman"/>
        </w:rPr>
        <w:t xml:space="preserve"> (3): E-9. </w:t>
      </w:r>
      <w:hyperlink r:id="rId12">
        <w:r w:rsidRPr="004B4975">
          <w:rPr>
            <w:rStyle w:val="Hyperlink"/>
            <w:rFonts w:ascii="Times New Roman" w:hAnsi="Times New Roman" w:cs="Times New Roman"/>
            <w:color w:val="auto"/>
          </w:rPr>
          <w:t>https://doi.org/10.1353/tj.2021.0064</w:t>
        </w:r>
      </w:hyperlink>
      <w:r w:rsidRPr="004B4975">
        <w:rPr>
          <w:rFonts w:ascii="Times New Roman" w:hAnsi="Times New Roman" w:cs="Times New Roman"/>
        </w:rPr>
        <w:t>.</w:t>
      </w:r>
    </w:p>
    <w:p w14:paraId="2FBE1490"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Keulenaar, Emillie de, Anthony Glyn Burton, and Ivan Kisjes. 2021. “Deplatforming, Demotion and Folk Theories of Big Tech Persecution.” </w:t>
      </w:r>
      <w:r w:rsidRPr="004B4975">
        <w:rPr>
          <w:rFonts w:ascii="Times New Roman" w:hAnsi="Times New Roman" w:cs="Times New Roman"/>
          <w:i/>
          <w:iCs/>
        </w:rPr>
        <w:t>Fronteiras - Estudos Midiáticos 23</w:t>
      </w:r>
      <w:r w:rsidRPr="004B4975">
        <w:rPr>
          <w:rFonts w:ascii="Times New Roman" w:hAnsi="Times New Roman" w:cs="Times New Roman"/>
        </w:rPr>
        <w:t xml:space="preserve"> (2): 118–39. </w:t>
      </w:r>
      <w:hyperlink r:id="rId13">
        <w:r w:rsidRPr="004B4975">
          <w:rPr>
            <w:rStyle w:val="Hyperlink"/>
            <w:rFonts w:ascii="Times New Roman" w:hAnsi="Times New Roman" w:cs="Times New Roman"/>
            <w:color w:val="auto"/>
          </w:rPr>
          <w:t>https://doi.org/10.4013/fem.2021.232.09</w:t>
        </w:r>
      </w:hyperlink>
      <w:r w:rsidRPr="004B4975">
        <w:rPr>
          <w:rFonts w:ascii="Times New Roman" w:hAnsi="Times New Roman" w:cs="Times New Roman"/>
        </w:rPr>
        <w:t>.</w:t>
      </w:r>
    </w:p>
    <w:p w14:paraId="2A27A843"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Elmer, Greg, Stephen J. Neville, Anthony Burton, and Sabrina Ward-Kimola. 2021. “Zoombombing During a Global Pandemic.” </w:t>
      </w:r>
      <w:proofErr w:type="gramStart"/>
      <w:r w:rsidRPr="004B4975">
        <w:rPr>
          <w:rFonts w:ascii="Times New Roman" w:hAnsi="Times New Roman" w:cs="Times New Roman"/>
          <w:i/>
          <w:iCs/>
        </w:rPr>
        <w:t>Social Media</w:t>
      </w:r>
      <w:proofErr w:type="gramEnd"/>
      <w:r w:rsidRPr="004B4975">
        <w:rPr>
          <w:rFonts w:ascii="Times New Roman" w:hAnsi="Times New Roman" w:cs="Times New Roman"/>
          <w:i/>
          <w:iCs/>
        </w:rPr>
        <w:t xml:space="preserve"> + Society 7</w:t>
      </w:r>
      <w:r w:rsidRPr="004B4975">
        <w:rPr>
          <w:rFonts w:ascii="Times New Roman" w:hAnsi="Times New Roman" w:cs="Times New Roman"/>
        </w:rPr>
        <w:t xml:space="preserve"> (3): 20563051211035356. </w:t>
      </w:r>
      <w:hyperlink r:id="rId14">
        <w:r w:rsidRPr="004B4975">
          <w:rPr>
            <w:rStyle w:val="Hyperlink"/>
            <w:rFonts w:ascii="Times New Roman" w:hAnsi="Times New Roman" w:cs="Times New Roman"/>
            <w:color w:val="auto"/>
          </w:rPr>
          <w:t>https://doi.org/10.1177/20563051211035356</w:t>
        </w:r>
      </w:hyperlink>
      <w:r w:rsidRPr="004B4975">
        <w:rPr>
          <w:rFonts w:ascii="Times New Roman" w:hAnsi="Times New Roman" w:cs="Times New Roman"/>
        </w:rPr>
        <w:t>.</w:t>
      </w:r>
    </w:p>
    <w:p w14:paraId="4E6EE4E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Elmer, Greg, Sabrina Ward-Kimola, &amp; Anthony Glyn Burton. 2020. "Crowdfunding during COVID-19: An international comparison of online fundraising." </w:t>
      </w:r>
      <w:r w:rsidRPr="004B4975">
        <w:rPr>
          <w:rFonts w:ascii="Times New Roman" w:hAnsi="Times New Roman" w:cs="Times New Roman"/>
          <w:i/>
          <w:iCs/>
        </w:rPr>
        <w:t>First Monday</w:t>
      </w:r>
      <w:r w:rsidRPr="004B4975">
        <w:rPr>
          <w:rFonts w:ascii="Times New Roman" w:hAnsi="Times New Roman" w:cs="Times New Roman"/>
        </w:rPr>
        <w:t xml:space="preserve">, 25(11). </w:t>
      </w:r>
      <w:hyperlink r:id="rId15">
        <w:r w:rsidRPr="004B4975">
          <w:rPr>
            <w:rStyle w:val="Hyperlink"/>
            <w:rFonts w:ascii="Times New Roman" w:hAnsi="Times New Roman" w:cs="Times New Roman"/>
            <w:color w:val="auto"/>
          </w:rPr>
          <w:t>https://firstmonday.org/ojs/index.php/fm/article/view/10869</w:t>
        </w:r>
      </w:hyperlink>
    </w:p>
    <w:p w14:paraId="0F509EEE"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w:t>
      </w:r>
      <w:proofErr w:type="gramStart"/>
      <w:r w:rsidRPr="004B4975">
        <w:rPr>
          <w:rFonts w:ascii="Times New Roman" w:hAnsi="Times New Roman" w:cs="Times New Roman"/>
        </w:rPr>
        <w:t>Glyn</w:t>
      </w:r>
      <w:proofErr w:type="gramEnd"/>
      <w:r w:rsidRPr="004B4975">
        <w:rPr>
          <w:rFonts w:ascii="Times New Roman" w:hAnsi="Times New Roman" w:cs="Times New Roman"/>
        </w:rPr>
        <w:t xml:space="preserve"> and Dimitri Koehorst. 2020. "The Spread of Political Misinformation on Online Subcultural Platforms". </w:t>
      </w:r>
      <w:r w:rsidRPr="004B4975">
        <w:rPr>
          <w:rFonts w:ascii="Times New Roman" w:hAnsi="Times New Roman" w:cs="Times New Roman"/>
          <w:i/>
          <w:iCs/>
        </w:rPr>
        <w:t>Harvard Misinformation Review</w:t>
      </w:r>
      <w:r w:rsidRPr="004B4975">
        <w:rPr>
          <w:rFonts w:ascii="Times New Roman" w:hAnsi="Times New Roman" w:cs="Times New Roman"/>
        </w:rPr>
        <w:t xml:space="preserve">. </w:t>
      </w:r>
      <w:hyperlink r:id="rId16">
        <w:r w:rsidRPr="004B4975">
          <w:rPr>
            <w:rStyle w:val="Hyperlink"/>
            <w:rFonts w:ascii="Times New Roman" w:hAnsi="Times New Roman" w:cs="Times New Roman"/>
            <w:color w:val="auto"/>
          </w:rPr>
          <w:t>https://misinforeview.hks.harvard.edu/article/research-note-the-spread-of-political-misinformation-on-online-subcultural-platforms/</w:t>
        </w:r>
      </w:hyperlink>
      <w:r w:rsidRPr="004B4975">
        <w:rPr>
          <w:rFonts w:ascii="Times New Roman" w:hAnsi="Times New Roman" w:cs="Times New Roman"/>
        </w:rPr>
        <w:t>.</w:t>
      </w:r>
    </w:p>
    <w:p w14:paraId="22EDD39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Glyn. 2019. "Being in/of the Network: The Chad Meme as Digital Subject". </w:t>
      </w:r>
      <w:r w:rsidRPr="004B4975">
        <w:rPr>
          <w:rFonts w:ascii="Times New Roman" w:hAnsi="Times New Roman" w:cs="Times New Roman"/>
          <w:i/>
          <w:iCs/>
        </w:rPr>
        <w:t>To Be Decided: Journal of Interdisciplinary Theory</w:t>
      </w:r>
      <w:r w:rsidRPr="004B4975">
        <w:rPr>
          <w:rFonts w:ascii="Times New Roman" w:hAnsi="Times New Roman" w:cs="Times New Roman"/>
        </w:rPr>
        <w:t>. 4 (2): 8.</w:t>
      </w:r>
    </w:p>
    <w:p w14:paraId="18DB64D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 2016. "The Production of Society: Social Cohesion, Newspapers, and Social Media". </w:t>
      </w:r>
      <w:r w:rsidRPr="004B4975">
        <w:rPr>
          <w:rFonts w:ascii="Times New Roman" w:hAnsi="Times New Roman" w:cs="Times New Roman"/>
          <w:i/>
          <w:iCs/>
        </w:rPr>
        <w:t>ImagiNATIONS</w:t>
      </w:r>
      <w:r w:rsidRPr="004B4975">
        <w:rPr>
          <w:rFonts w:ascii="Times New Roman" w:hAnsi="Times New Roman" w:cs="Times New Roman"/>
        </w:rPr>
        <w:t xml:space="preserve"> 4 (1): 57–70.</w:t>
      </w:r>
    </w:p>
    <w:p w14:paraId="33B80776" w14:textId="77777777" w:rsidR="00F40DE3" w:rsidRPr="004B4975" w:rsidRDefault="00000000">
      <w:pPr>
        <w:pStyle w:val="Heading3"/>
        <w:rPr>
          <w:rFonts w:ascii="Times New Roman" w:hAnsi="Times New Roman" w:cs="Times New Roman"/>
          <w:i/>
          <w:iCs/>
          <w:color w:val="auto"/>
        </w:rPr>
      </w:pPr>
      <w:bookmarkStart w:id="5" w:name="book-reviews"/>
      <w:bookmarkEnd w:id="4"/>
      <w:r w:rsidRPr="004B4975">
        <w:rPr>
          <w:rFonts w:ascii="Times New Roman" w:hAnsi="Times New Roman" w:cs="Times New Roman"/>
          <w:i/>
          <w:iCs/>
          <w:color w:val="auto"/>
        </w:rPr>
        <w:t>Book Reviews</w:t>
      </w:r>
    </w:p>
    <w:p w14:paraId="360309AB"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 xml:space="preserve">Burton, Anthony Glyn. 2023. Book Review: Code: From Information Theory to French Theory. </w:t>
      </w:r>
      <w:r w:rsidRPr="004B4975">
        <w:rPr>
          <w:rFonts w:ascii="Times New Roman" w:hAnsi="Times New Roman" w:cs="Times New Roman"/>
          <w:i/>
          <w:iCs/>
        </w:rPr>
        <w:t>New Media &amp; Society</w:t>
      </w:r>
      <w:r w:rsidRPr="004B4975">
        <w:rPr>
          <w:rFonts w:ascii="Times New Roman" w:hAnsi="Times New Roman" w:cs="Times New Roman"/>
        </w:rPr>
        <w:t>, May. https://doi.org/10.1177/14614448231173132.</w:t>
      </w:r>
    </w:p>
    <w:p w14:paraId="2D96A9C2"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G. 2020. Review: Technologies of Speculation: The Limits of Knowledge in a Data-Driven Society. </w:t>
      </w:r>
      <w:r w:rsidRPr="004B4975">
        <w:rPr>
          <w:rFonts w:ascii="Times New Roman" w:hAnsi="Times New Roman" w:cs="Times New Roman"/>
          <w:i/>
          <w:iCs/>
        </w:rPr>
        <w:t>International Journal of Communication</w:t>
      </w:r>
      <w:r w:rsidRPr="004B4975">
        <w:rPr>
          <w:rFonts w:ascii="Times New Roman" w:hAnsi="Times New Roman" w:cs="Times New Roman"/>
        </w:rPr>
        <w:t>, November.</w:t>
      </w:r>
    </w:p>
    <w:p w14:paraId="07FB39A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lastRenderedPageBreak/>
        <w:t xml:space="preserve">Burton, Anthony G. 2018. </w:t>
      </w:r>
      <w:hyperlink r:id="rId17">
        <w:r w:rsidRPr="004B4975">
          <w:rPr>
            <w:rStyle w:val="Hyperlink"/>
            <w:rFonts w:ascii="Times New Roman" w:hAnsi="Times New Roman" w:cs="Times New Roman"/>
            <w:color w:val="auto"/>
          </w:rPr>
          <w:t>Review: Getting a Life: The Social Worlds of Geek Culture</w:t>
        </w:r>
      </w:hyperlink>
      <w:r w:rsidRPr="004B4975">
        <w:rPr>
          <w:rFonts w:ascii="Times New Roman" w:hAnsi="Times New Roman" w:cs="Times New Roman"/>
        </w:rPr>
        <w:t xml:space="preserve">. </w:t>
      </w:r>
      <w:r w:rsidRPr="004B4975">
        <w:rPr>
          <w:rFonts w:ascii="Times New Roman" w:hAnsi="Times New Roman" w:cs="Times New Roman"/>
          <w:i/>
          <w:iCs/>
        </w:rPr>
        <w:t>Quill &amp; Quire</w:t>
      </w:r>
      <w:r w:rsidRPr="004B4975">
        <w:rPr>
          <w:rFonts w:ascii="Times New Roman" w:hAnsi="Times New Roman" w:cs="Times New Roman"/>
        </w:rPr>
        <w:t>, March.</w:t>
      </w:r>
    </w:p>
    <w:p w14:paraId="4BDF0AF7" w14:textId="77777777" w:rsidR="00F40DE3" w:rsidRPr="004B4975" w:rsidRDefault="00000000">
      <w:pPr>
        <w:pStyle w:val="Heading3"/>
        <w:rPr>
          <w:rFonts w:ascii="Times New Roman" w:hAnsi="Times New Roman" w:cs="Times New Roman"/>
          <w:i/>
          <w:iCs/>
          <w:color w:val="auto"/>
        </w:rPr>
      </w:pPr>
      <w:bookmarkStart w:id="6" w:name="reports"/>
      <w:bookmarkEnd w:id="5"/>
      <w:r w:rsidRPr="004B4975">
        <w:rPr>
          <w:rFonts w:ascii="Times New Roman" w:hAnsi="Times New Roman" w:cs="Times New Roman"/>
          <w:i/>
          <w:iCs/>
          <w:color w:val="auto"/>
        </w:rPr>
        <w:t>Reports</w:t>
      </w:r>
    </w:p>
    <w:p w14:paraId="46B47D06"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Bridgman, Aengus, Mathieu Lavigne, Melissa Baker, Thomas Bergeron, Danielle Bohonos, Anthony Burton, Katharine McCoy, Mackenzie Hart, Mathieu Lavault, Rupinder Liddar, Pangying Peng, Adelina Petit-Vouriot, Christopher Ross, Phaedra de Saint-rome, Jaclyn Victor, Taylor Owen, Peter John Loewen. “Mis- and Disinformation in the 2021 Canadian Federal Election.” OSF Preprints. June 8. doi:10.31219/osf.io/ubfmx.</w:t>
      </w:r>
    </w:p>
    <w:p w14:paraId="152D1A1C"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de Keulenaar, Emillie, Ivan Kisjes. Anthony G. Burton, Jasper van der Heide, Dieuwertje Luitse, Eleonora Cappuccio, Guilherme Appolinário, Narzanin Massoumi, Tom Mills, Amy Harris, Jörn Preuß. 2020. “Demoting, deplatforming and replatforming COVID-19 misinformation". </w:t>
      </w:r>
      <w:r w:rsidRPr="004B4975">
        <w:rPr>
          <w:rFonts w:ascii="Times New Roman" w:hAnsi="Times New Roman" w:cs="Times New Roman"/>
          <w:i/>
          <w:iCs/>
        </w:rPr>
        <w:t>Digital Methods Institute Summer School</w:t>
      </w:r>
      <w:r w:rsidRPr="004B4975">
        <w:rPr>
          <w:rFonts w:ascii="Times New Roman" w:hAnsi="Times New Roman" w:cs="Times New Roman"/>
        </w:rPr>
        <w:t xml:space="preserve"> Project Report. University of Amsterdam, July 30.</w:t>
      </w:r>
    </w:p>
    <w:p w14:paraId="7E4F703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Elmer, Greg, Ganaele Langlois, Marc Tuters, Melody Devries, Steven J. Neville, Anthony G. Burton &amp; Sabrina Ward-Kimola. 2020. "Fringe Politics: The Deep Web’s Impact on the Canadian Election", Report for Digital Ecosystem, Research Project, Heritage Canada.</w:t>
      </w:r>
    </w:p>
    <w:p w14:paraId="4891228F"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G., Ivana Škoro, Henri Mütschele, Myrthe Reuver, and Shenglang Qing. 2019. </w:t>
      </w:r>
      <w:hyperlink r:id="rId18">
        <w:r w:rsidRPr="004B4975">
          <w:rPr>
            <w:rStyle w:val="Hyperlink"/>
            <w:rFonts w:ascii="Times New Roman" w:hAnsi="Times New Roman" w:cs="Times New Roman"/>
            <w:color w:val="auto"/>
          </w:rPr>
          <w:t>'Streams of the Deep Web: Mapping Rebel Media on YouTube'</w:t>
        </w:r>
      </w:hyperlink>
      <w:r w:rsidRPr="004B4975">
        <w:rPr>
          <w:rFonts w:ascii="Times New Roman" w:hAnsi="Times New Roman" w:cs="Times New Roman"/>
        </w:rPr>
        <w:t xml:space="preserve">. </w:t>
      </w:r>
      <w:r w:rsidRPr="004B4975">
        <w:rPr>
          <w:rFonts w:ascii="Times New Roman" w:hAnsi="Times New Roman" w:cs="Times New Roman"/>
          <w:i/>
          <w:iCs/>
        </w:rPr>
        <w:t>Digital Methods Institute Summer School</w:t>
      </w:r>
      <w:r w:rsidRPr="004B4975">
        <w:rPr>
          <w:rFonts w:ascii="Times New Roman" w:hAnsi="Times New Roman" w:cs="Times New Roman"/>
        </w:rPr>
        <w:t xml:space="preserve"> Project Report. University of Amsterdam, July 21.</w:t>
      </w:r>
    </w:p>
    <w:p w14:paraId="02E79880" w14:textId="77777777" w:rsidR="00F40DE3" w:rsidRPr="004B4975" w:rsidRDefault="00000000">
      <w:pPr>
        <w:pStyle w:val="Heading3"/>
        <w:rPr>
          <w:rFonts w:ascii="Times New Roman" w:hAnsi="Times New Roman" w:cs="Times New Roman"/>
          <w:i/>
          <w:iCs/>
          <w:color w:val="auto"/>
        </w:rPr>
      </w:pPr>
      <w:bookmarkStart w:id="7" w:name="other-publications"/>
      <w:bookmarkEnd w:id="6"/>
      <w:r w:rsidRPr="004B4975">
        <w:rPr>
          <w:rFonts w:ascii="Times New Roman" w:hAnsi="Times New Roman" w:cs="Times New Roman"/>
          <w:i/>
          <w:iCs/>
          <w:color w:val="auto"/>
        </w:rPr>
        <w:t>Other Publications</w:t>
      </w:r>
    </w:p>
    <w:p w14:paraId="09D22418"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 xml:space="preserve">Burton, Anthony Glyn. 2022. “Jonathan Beller – Poetry Against Calamity: Decolonial Ecography and Post-Capitalist Economic Media.” Digital Democracies Institute blog. June 28. </w:t>
      </w:r>
      <w:hyperlink r:id="rId19">
        <w:r w:rsidRPr="004B4975">
          <w:rPr>
            <w:rStyle w:val="Hyperlink"/>
            <w:rFonts w:ascii="Times New Roman" w:hAnsi="Times New Roman" w:cs="Times New Roman"/>
            <w:color w:val="auto"/>
          </w:rPr>
          <w:t>https://digitaldemocracies.org/jonathan-beller-poetry-against-calamity-decolonial-ecography-and-post-capitalist-economic-media/</w:t>
        </w:r>
      </w:hyperlink>
      <w:r w:rsidRPr="004B4975">
        <w:rPr>
          <w:rFonts w:ascii="Times New Roman" w:hAnsi="Times New Roman" w:cs="Times New Roman"/>
        </w:rPr>
        <w:t>.</w:t>
      </w:r>
    </w:p>
    <w:p w14:paraId="5DBF6C0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Elmer, Greg, Anthony G. Burton, and Stephen J. Neville. 2020. “These researchers tracked down how hackers are disrupting Zoom chats.” Global News. June 15. </w:t>
      </w:r>
      <w:hyperlink r:id="rId20">
        <w:r w:rsidRPr="004B4975">
          <w:rPr>
            <w:rStyle w:val="Hyperlink"/>
            <w:rFonts w:ascii="Times New Roman" w:hAnsi="Times New Roman" w:cs="Times New Roman"/>
            <w:color w:val="auto"/>
          </w:rPr>
          <w:t>https://globalnews.ca/news/7048850/zoom-hacking/</w:t>
        </w:r>
      </w:hyperlink>
      <w:r w:rsidRPr="004B4975">
        <w:rPr>
          <w:rFonts w:ascii="Times New Roman" w:hAnsi="Times New Roman" w:cs="Times New Roman"/>
        </w:rPr>
        <w:t>.</w:t>
      </w:r>
    </w:p>
    <w:p w14:paraId="13A0726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Elmer, Greg, Anthony G. Burton, and Stephen J. Neville. 2020. “Zoom-Bombings Disrupt Online Events with Racist and Misogynist Attacks.” The Conversation. June 9, 2020. </w:t>
      </w:r>
      <w:hyperlink r:id="rId21">
        <w:r w:rsidRPr="004B4975">
          <w:rPr>
            <w:rStyle w:val="Hyperlink"/>
            <w:rFonts w:ascii="Times New Roman" w:hAnsi="Times New Roman" w:cs="Times New Roman"/>
            <w:color w:val="auto"/>
          </w:rPr>
          <w:t>http://theconversation.com/zoom-bombings-disrupt-online-events-with-racist-and-misogynist-attacks-138389</w:t>
        </w:r>
      </w:hyperlink>
      <w:r w:rsidRPr="004B4975">
        <w:rPr>
          <w:rFonts w:ascii="Times New Roman" w:hAnsi="Times New Roman" w:cs="Times New Roman"/>
        </w:rPr>
        <w:t>.</w:t>
      </w:r>
    </w:p>
    <w:p w14:paraId="0D51752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w:t>
      </w:r>
      <w:proofErr w:type="gramStart"/>
      <w:r w:rsidRPr="004B4975">
        <w:rPr>
          <w:rFonts w:ascii="Times New Roman" w:hAnsi="Times New Roman" w:cs="Times New Roman"/>
        </w:rPr>
        <w:t>G.</w:t>
      </w:r>
      <w:proofErr w:type="gramEnd"/>
      <w:r w:rsidRPr="004B4975">
        <w:rPr>
          <w:rFonts w:ascii="Times New Roman" w:hAnsi="Times New Roman" w:cs="Times New Roman"/>
        </w:rPr>
        <w:t xml:space="preserve"> and Jack Wilson. </w:t>
      </w:r>
      <w:r w:rsidRPr="004B4975">
        <w:rPr>
          <w:rFonts w:ascii="Times New Roman" w:hAnsi="Times New Roman" w:cs="Times New Roman"/>
          <w:i/>
          <w:iCs/>
        </w:rPr>
        <w:t>Zygotian Solipsism: An Epistemic-Ontological Limit Case and Those Who Want to Live It.</w:t>
      </w:r>
      <w:r w:rsidRPr="004B4975">
        <w:rPr>
          <w:rFonts w:ascii="Times New Roman" w:hAnsi="Times New Roman" w:cs="Times New Roman"/>
        </w:rPr>
        <w:t xml:space="preserve"> Raleigh, USA: Non-Press, 2019.</w:t>
      </w:r>
    </w:p>
    <w:p w14:paraId="0907C7DD"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Hagen, Sal, Anthony Glyn Burton, Jack </w:t>
      </w:r>
      <w:proofErr w:type="gramStart"/>
      <w:r w:rsidRPr="004B4975">
        <w:rPr>
          <w:rFonts w:ascii="Times New Roman" w:hAnsi="Times New Roman" w:cs="Times New Roman"/>
        </w:rPr>
        <w:t>Wilson</w:t>
      </w:r>
      <w:proofErr w:type="gramEnd"/>
      <w:r w:rsidRPr="004B4975">
        <w:rPr>
          <w:rFonts w:ascii="Times New Roman" w:hAnsi="Times New Roman" w:cs="Times New Roman"/>
        </w:rPr>
        <w:t xml:space="preserve"> and Marc Tuters. 2019. </w:t>
      </w:r>
      <w:hyperlink r:id="rId22">
        <w:r w:rsidRPr="004B4975">
          <w:rPr>
            <w:rStyle w:val="Hyperlink"/>
            <w:rFonts w:ascii="Times New Roman" w:hAnsi="Times New Roman" w:cs="Times New Roman"/>
            <w:color w:val="auto"/>
          </w:rPr>
          <w:t>'Infinity's Abyss: An Overview of 8chan'</w:t>
        </w:r>
      </w:hyperlink>
      <w:r w:rsidRPr="004B4975">
        <w:rPr>
          <w:rFonts w:ascii="Times New Roman" w:hAnsi="Times New Roman" w:cs="Times New Roman"/>
        </w:rPr>
        <w:t xml:space="preserve">. </w:t>
      </w:r>
      <w:r w:rsidRPr="004B4975">
        <w:rPr>
          <w:rFonts w:ascii="Times New Roman" w:hAnsi="Times New Roman" w:cs="Times New Roman"/>
          <w:i/>
          <w:iCs/>
        </w:rPr>
        <w:t>OILab</w:t>
      </w:r>
      <w:r w:rsidRPr="004B4975">
        <w:rPr>
          <w:rFonts w:ascii="Times New Roman" w:hAnsi="Times New Roman" w:cs="Times New Roman"/>
        </w:rPr>
        <w:t>, August 8.</w:t>
      </w:r>
    </w:p>
    <w:p w14:paraId="0A8B1E57"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Glyn. 2018. </w:t>
      </w:r>
      <w:hyperlink r:id="rId23">
        <w:r w:rsidRPr="004B4975">
          <w:rPr>
            <w:rStyle w:val="Hyperlink"/>
            <w:rFonts w:ascii="Times New Roman" w:hAnsi="Times New Roman" w:cs="Times New Roman"/>
            <w:color w:val="auto"/>
          </w:rPr>
          <w:t>'X. Why?'</w:t>
        </w:r>
      </w:hyperlink>
      <w:r w:rsidRPr="004B4975">
        <w:rPr>
          <w:rFonts w:ascii="Times New Roman" w:hAnsi="Times New Roman" w:cs="Times New Roman"/>
        </w:rPr>
        <w:t xml:space="preserve">. </w:t>
      </w:r>
      <w:r w:rsidRPr="004B4975">
        <w:rPr>
          <w:rFonts w:ascii="Times New Roman" w:hAnsi="Times New Roman" w:cs="Times New Roman"/>
          <w:i/>
          <w:iCs/>
        </w:rPr>
        <w:t>The Outline</w:t>
      </w:r>
      <w:r w:rsidRPr="004B4975">
        <w:rPr>
          <w:rFonts w:ascii="Times New Roman" w:hAnsi="Times New Roman" w:cs="Times New Roman"/>
        </w:rPr>
        <w:t>, June 13.</w:t>
      </w:r>
    </w:p>
    <w:p w14:paraId="161793CC" w14:textId="77777777" w:rsidR="00F40DE3" w:rsidRPr="004B4975" w:rsidRDefault="00000000">
      <w:pPr>
        <w:pStyle w:val="Heading3"/>
        <w:rPr>
          <w:rFonts w:ascii="Times New Roman" w:hAnsi="Times New Roman" w:cs="Times New Roman"/>
          <w:color w:val="auto"/>
          <w:u w:val="single"/>
        </w:rPr>
      </w:pPr>
      <w:bookmarkStart w:id="8" w:name="presentations-r-indicates-refereed"/>
      <w:bookmarkEnd w:id="7"/>
      <w:r w:rsidRPr="004B4975">
        <w:rPr>
          <w:rFonts w:ascii="Times New Roman" w:hAnsi="Times New Roman" w:cs="Times New Roman"/>
          <w:color w:val="auto"/>
          <w:u w:val="single"/>
        </w:rPr>
        <w:lastRenderedPageBreak/>
        <w:t>Presentations (R indicates refereed)</w:t>
      </w:r>
    </w:p>
    <w:p w14:paraId="218DC8AF"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Burton, Anthony Glyn. 2023. "Techno-politics of the Apocalypse”. Conference presentation. </w:t>
      </w:r>
      <w:r w:rsidRPr="004B4975">
        <w:rPr>
          <w:rFonts w:ascii="Times New Roman" w:hAnsi="Times New Roman" w:cs="Times New Roman"/>
          <w:i/>
          <w:iCs/>
        </w:rPr>
        <w:t>4S Society for Social Studies of Science annual conference</w:t>
      </w:r>
      <w:r w:rsidRPr="004B4975">
        <w:rPr>
          <w:rFonts w:ascii="Times New Roman" w:hAnsi="Times New Roman" w:cs="Times New Roman"/>
        </w:rPr>
        <w:t>. University of Hawaii, November 8.</w:t>
      </w:r>
    </w:p>
    <w:p w14:paraId="5758B7A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2023. "Cat-v Considered Harmful: techne, alienation, and software minimalism”. Conference presentation. </w:t>
      </w:r>
      <w:r w:rsidRPr="004B4975">
        <w:rPr>
          <w:rFonts w:ascii="Times New Roman" w:hAnsi="Times New Roman" w:cs="Times New Roman"/>
          <w:i/>
          <w:iCs/>
        </w:rPr>
        <w:t xml:space="preserve">SLSA 2023: Society for Literature, </w:t>
      </w:r>
      <w:proofErr w:type="gramStart"/>
      <w:r w:rsidRPr="004B4975">
        <w:rPr>
          <w:rFonts w:ascii="Times New Roman" w:hAnsi="Times New Roman" w:cs="Times New Roman"/>
          <w:i/>
          <w:iCs/>
        </w:rPr>
        <w:t>Science</w:t>
      </w:r>
      <w:proofErr w:type="gramEnd"/>
      <w:r w:rsidRPr="004B4975">
        <w:rPr>
          <w:rFonts w:ascii="Times New Roman" w:hAnsi="Times New Roman" w:cs="Times New Roman"/>
          <w:i/>
          <w:iCs/>
        </w:rPr>
        <w:t xml:space="preserve"> and the Arts annual conference</w:t>
      </w:r>
      <w:r w:rsidRPr="004B4975">
        <w:rPr>
          <w:rFonts w:ascii="Times New Roman" w:hAnsi="Times New Roman" w:cs="Times New Roman"/>
        </w:rPr>
        <w:t>. Arizona State University, October 27.</w:t>
      </w:r>
    </w:p>
    <w:p w14:paraId="018AE9A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2023. "Authentication and data subjectivity”. Conference presentation. </w:t>
      </w:r>
      <w:r w:rsidRPr="004B4975">
        <w:rPr>
          <w:rFonts w:ascii="Times New Roman" w:hAnsi="Times New Roman" w:cs="Times New Roman"/>
          <w:i/>
          <w:iCs/>
        </w:rPr>
        <w:t>Canadian Communication Association annual conference</w:t>
      </w:r>
      <w:r w:rsidRPr="004B4975">
        <w:rPr>
          <w:rFonts w:ascii="Times New Roman" w:hAnsi="Times New Roman" w:cs="Times New Roman"/>
        </w:rPr>
        <w:t>. York University, May 30.</w:t>
      </w:r>
    </w:p>
    <w:p w14:paraId="49324691"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and Esther Weltevrede. 2023. "Platform authentication and network temporalities”. Conference presentation. </w:t>
      </w:r>
      <w:r w:rsidRPr="004B4975">
        <w:rPr>
          <w:rFonts w:ascii="Times New Roman" w:hAnsi="Times New Roman" w:cs="Times New Roman"/>
          <w:i/>
          <w:iCs/>
        </w:rPr>
        <w:t>Mis/disinformation and the artifices of authenticity and authentication. International Communication Association Pre-Conference</w:t>
      </w:r>
      <w:r w:rsidRPr="004B4975">
        <w:rPr>
          <w:rFonts w:ascii="Times New Roman" w:hAnsi="Times New Roman" w:cs="Times New Roman"/>
        </w:rPr>
        <w:t>. York University, May 24.</w:t>
      </w:r>
    </w:p>
    <w:p w14:paraId="28CA0A8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2022. "Limit functions: A media history of optimization." Conference presentation. </w:t>
      </w:r>
      <w:r w:rsidRPr="004B4975">
        <w:rPr>
          <w:rFonts w:ascii="Times New Roman" w:hAnsi="Times New Roman" w:cs="Times New Roman"/>
          <w:i/>
          <w:iCs/>
        </w:rPr>
        <w:t>Canadian Communication Association annual conference</w:t>
      </w:r>
      <w:r w:rsidRPr="004B4975">
        <w:rPr>
          <w:rFonts w:ascii="Times New Roman" w:hAnsi="Times New Roman" w:cs="Times New Roman"/>
        </w:rPr>
        <w:t>. York University, May 19.</w:t>
      </w:r>
    </w:p>
    <w:p w14:paraId="6A02F140"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 2022. “The Agitational Style in Authoritarian Politics.” Conference presentation. </w:t>
      </w:r>
      <w:r w:rsidRPr="004B4975">
        <w:rPr>
          <w:rFonts w:ascii="Times New Roman" w:hAnsi="Times New Roman" w:cs="Times New Roman"/>
          <w:i/>
          <w:iCs/>
        </w:rPr>
        <w:t>Contested Freedoms</w:t>
      </w:r>
      <w:r w:rsidRPr="004B4975">
        <w:rPr>
          <w:rFonts w:ascii="Times New Roman" w:hAnsi="Times New Roman" w:cs="Times New Roman"/>
        </w:rPr>
        <w:t>. Simon Fraser University, May 10.</w:t>
      </w:r>
    </w:p>
    <w:p w14:paraId="0DEE090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 2021. “The aesthetics of rationality”. Conference presentation. </w:t>
      </w:r>
      <w:r w:rsidRPr="004B4975">
        <w:rPr>
          <w:rFonts w:ascii="Times New Roman" w:hAnsi="Times New Roman" w:cs="Times New Roman"/>
          <w:i/>
          <w:iCs/>
        </w:rPr>
        <w:t>Intellectual Currents</w:t>
      </w:r>
      <w:r w:rsidRPr="004B4975">
        <w:rPr>
          <w:rFonts w:ascii="Times New Roman" w:hAnsi="Times New Roman" w:cs="Times New Roman"/>
        </w:rPr>
        <w:t>. Simon Fraser University, October 27.</w:t>
      </w:r>
    </w:p>
    <w:p w14:paraId="7FDD372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Greg Elmer, Ganaele Langlois, Steve Neville, Tanner Mirrlees, Melody Devries, Anthony Burton, Sabrina Ward-Kimola, Marc Tuters, and Ahmed Al-Rawi. Moderated by Fenwick McKelvey. 2021. </w:t>
      </w:r>
      <w:r w:rsidRPr="004B4975">
        <w:rPr>
          <w:rFonts w:ascii="Times New Roman" w:hAnsi="Times New Roman" w:cs="Times New Roman"/>
          <w:i/>
          <w:iCs/>
        </w:rPr>
        <w:t>Alt/Right, Alt/Media: Encountering the alt-rights in Canada</w:t>
      </w:r>
      <w:r w:rsidRPr="004B4975">
        <w:rPr>
          <w:rFonts w:ascii="Times New Roman" w:hAnsi="Times New Roman" w:cs="Times New Roman"/>
        </w:rPr>
        <w:t xml:space="preserve">. Panel presentation. </w:t>
      </w:r>
      <w:r w:rsidRPr="004B4975">
        <w:rPr>
          <w:rFonts w:ascii="Times New Roman" w:hAnsi="Times New Roman" w:cs="Times New Roman"/>
          <w:i/>
          <w:iCs/>
        </w:rPr>
        <w:t>Canadian Disinformation Network</w:t>
      </w:r>
      <w:r w:rsidRPr="004B4975">
        <w:rPr>
          <w:rFonts w:ascii="Times New Roman" w:hAnsi="Times New Roman" w:cs="Times New Roman"/>
        </w:rPr>
        <w:t>. December 3.</w:t>
      </w:r>
    </w:p>
    <w:p w14:paraId="64996BF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2021. "Discourse machines: social platforms and the technical construction of misinformation." Conference presentation. </w:t>
      </w:r>
      <w:r w:rsidRPr="004B4975">
        <w:rPr>
          <w:rFonts w:ascii="Times New Roman" w:hAnsi="Times New Roman" w:cs="Times New Roman"/>
          <w:i/>
          <w:iCs/>
        </w:rPr>
        <w:t>Canadian Communication Association annual conference</w:t>
      </w:r>
      <w:r w:rsidRPr="004B4975">
        <w:rPr>
          <w:rFonts w:ascii="Times New Roman" w:hAnsi="Times New Roman" w:cs="Times New Roman"/>
        </w:rPr>
        <w:t>. Western University, June 4.</w:t>
      </w:r>
    </w:p>
    <w:p w14:paraId="6CCFE7B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Tuters, Marc and Anthony Burton. 2020. "Rebels and their Followers: YouTube Pundits and the War on 'Social Justice'". Conference presentation. </w:t>
      </w:r>
      <w:r w:rsidRPr="004B4975">
        <w:rPr>
          <w:rFonts w:ascii="Times New Roman" w:hAnsi="Times New Roman" w:cs="Times New Roman"/>
          <w:i/>
          <w:iCs/>
        </w:rPr>
        <w:t>MAPD 2020 (Multidisciplinary Approaches to Political Discourse) #3: Responding to new challenges</w:t>
      </w:r>
      <w:r w:rsidRPr="004B4975">
        <w:rPr>
          <w:rFonts w:ascii="Times New Roman" w:hAnsi="Times New Roman" w:cs="Times New Roman"/>
        </w:rPr>
        <w:t>. University of Liverpool, 25-26 June 2020. Postponed due to COVID-19.</w:t>
      </w:r>
    </w:p>
    <w:p w14:paraId="7EF9B437"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Burton, Anthony G. 2020. "The grammar of embodiment: White noise, the Other, and information theory." Conference presentation. </w:t>
      </w:r>
      <w:r w:rsidRPr="004B4975">
        <w:rPr>
          <w:rFonts w:ascii="Times New Roman" w:hAnsi="Times New Roman" w:cs="Times New Roman"/>
          <w:i/>
          <w:iCs/>
        </w:rPr>
        <w:t xml:space="preserve">What is </w:t>
      </w:r>
      <w:proofErr w:type="gramStart"/>
      <w:r w:rsidRPr="004B4975">
        <w:rPr>
          <w:rFonts w:ascii="Times New Roman" w:hAnsi="Times New Roman" w:cs="Times New Roman"/>
          <w:i/>
          <w:iCs/>
        </w:rPr>
        <w:t>Information?</w:t>
      </w:r>
      <w:r w:rsidRPr="004B4975">
        <w:rPr>
          <w:rFonts w:ascii="Times New Roman" w:hAnsi="Times New Roman" w:cs="Times New Roman"/>
        </w:rPr>
        <w:t>.</w:t>
      </w:r>
      <w:proofErr w:type="gramEnd"/>
      <w:r w:rsidRPr="004B4975">
        <w:rPr>
          <w:rFonts w:ascii="Times New Roman" w:hAnsi="Times New Roman" w:cs="Times New Roman"/>
        </w:rPr>
        <w:t xml:space="preserve"> University of Oregon Portland, April 30.</w:t>
      </w:r>
    </w:p>
    <w:p w14:paraId="4C83A6AE"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Reading the comments: Rebel Media, "citizen journalism", and reactionary audience building." Conference presentation. </w:t>
      </w:r>
      <w:r w:rsidRPr="004B4975">
        <w:rPr>
          <w:rFonts w:ascii="Times New Roman" w:hAnsi="Times New Roman" w:cs="Times New Roman"/>
          <w:i/>
          <w:iCs/>
        </w:rPr>
        <w:t>Canadian Communication Association annual conference</w:t>
      </w:r>
      <w:r w:rsidRPr="004B4975">
        <w:rPr>
          <w:rFonts w:ascii="Times New Roman" w:hAnsi="Times New Roman" w:cs="Times New Roman"/>
        </w:rPr>
        <w:t>. Western University, May 3. Cancelled due to COVID-19.</w:t>
      </w:r>
    </w:p>
    <w:p w14:paraId="719E2F0F"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Alt-right’ news night: The politics of microcelebrity on YouTube". Conference presentation. </w:t>
      </w:r>
      <w:r w:rsidRPr="004B4975">
        <w:rPr>
          <w:rFonts w:ascii="Times New Roman" w:hAnsi="Times New Roman" w:cs="Times New Roman"/>
          <w:i/>
          <w:iCs/>
        </w:rPr>
        <w:t>Changing the Current: Intersections/Cross-Sections</w:t>
      </w:r>
      <w:r w:rsidRPr="004B4975">
        <w:rPr>
          <w:rFonts w:ascii="Times New Roman" w:hAnsi="Times New Roman" w:cs="Times New Roman"/>
        </w:rPr>
        <w:t>. Toronto Metropolitan &amp; York University, March 7.</w:t>
      </w:r>
    </w:p>
    <w:p w14:paraId="5C80481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lastRenderedPageBreak/>
        <w:t>R</w:t>
      </w:r>
      <w:r w:rsidRPr="004B4975">
        <w:rPr>
          <w:rFonts w:ascii="Times New Roman" w:hAnsi="Times New Roman" w:cs="Times New Roman"/>
        </w:rPr>
        <w:t xml:space="preserve"> —. 2020. "The scraped social: towards a methodological bridging of discourse and the digital." Conference presentation. </w:t>
      </w:r>
      <w:r w:rsidRPr="004B4975">
        <w:rPr>
          <w:rFonts w:ascii="Times New Roman" w:hAnsi="Times New Roman" w:cs="Times New Roman"/>
          <w:i/>
          <w:iCs/>
        </w:rPr>
        <w:t>Beyond Boundaries</w:t>
      </w:r>
      <w:r w:rsidRPr="004B4975">
        <w:rPr>
          <w:rFonts w:ascii="Times New Roman" w:hAnsi="Times New Roman" w:cs="Times New Roman"/>
        </w:rPr>
        <w:t xml:space="preserve"> Communication Graduate Caucus Conference. Carleton University, February 26.</w:t>
      </w:r>
    </w:p>
    <w:p w14:paraId="405A54B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Elmer, Greg, Anthony Glyn Burton and Ganaele Langlois. 2020. “The Deep Web’s Impact on the 2019 Canadian Election.” Conference presentation. </w:t>
      </w:r>
      <w:r w:rsidRPr="004B4975">
        <w:rPr>
          <w:rFonts w:ascii="Times New Roman" w:hAnsi="Times New Roman" w:cs="Times New Roman"/>
          <w:i/>
          <w:iCs/>
        </w:rPr>
        <w:t>Digital Ecosystems Conference</w:t>
      </w:r>
      <w:r w:rsidRPr="004B4975">
        <w:rPr>
          <w:rFonts w:ascii="Times New Roman" w:hAnsi="Times New Roman" w:cs="Times New Roman"/>
        </w:rPr>
        <w:t>. Ottawa, Ontario, Canada, February 21.</w:t>
      </w:r>
    </w:p>
    <w:p w14:paraId="64712A27"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Burton, Anthony Glyn. 2019. “What Platforms Want: ‘Incels’ and the digital community as archive.” Conference presentation. </w:t>
      </w:r>
      <w:r w:rsidRPr="004B4975">
        <w:rPr>
          <w:rFonts w:ascii="Times New Roman" w:hAnsi="Times New Roman" w:cs="Times New Roman"/>
          <w:i/>
          <w:iCs/>
        </w:rPr>
        <w:t>Possible Worlds</w:t>
      </w:r>
      <w:r w:rsidRPr="004B4975">
        <w:rPr>
          <w:rFonts w:ascii="Times New Roman" w:hAnsi="Times New Roman" w:cs="Times New Roman"/>
        </w:rPr>
        <w:t>. Toronto Metropolitan University, December 16.</w:t>
      </w:r>
    </w:p>
    <w:p w14:paraId="646AF80D"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2019. “Hearkening towards the object: Understanding the mediation of communication in the digital far-right.” Conference presentation. </w:t>
      </w:r>
      <w:r w:rsidRPr="004B4975">
        <w:rPr>
          <w:rFonts w:ascii="Times New Roman" w:hAnsi="Times New Roman" w:cs="Times New Roman"/>
          <w:i/>
          <w:iCs/>
        </w:rPr>
        <w:t>Future Communications.</w:t>
      </w:r>
      <w:r w:rsidRPr="004B4975">
        <w:rPr>
          <w:rFonts w:ascii="Times New Roman" w:hAnsi="Times New Roman" w:cs="Times New Roman"/>
        </w:rPr>
        <w:t xml:space="preserve"> York University, December 13.</w:t>
      </w:r>
    </w:p>
    <w:p w14:paraId="76BAFB6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 2019. "Channel surfing: YouTube, Rebel Media, and politicized platform networks." Conference presentation. </w:t>
      </w:r>
      <w:r w:rsidRPr="004B4975">
        <w:rPr>
          <w:rFonts w:ascii="Times New Roman" w:hAnsi="Times New Roman" w:cs="Times New Roman"/>
          <w:i/>
          <w:iCs/>
        </w:rPr>
        <w:t>Pursuing Critical Media &amp; Technology Studies.</w:t>
      </w:r>
      <w:r w:rsidRPr="004B4975">
        <w:rPr>
          <w:rFonts w:ascii="Times New Roman" w:hAnsi="Times New Roman" w:cs="Times New Roman"/>
        </w:rPr>
        <w:t xml:space="preserve"> Toronto Metropolitan University, November 5.</w:t>
      </w:r>
    </w:p>
    <w:p w14:paraId="7E4BF28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 2019. "Digital Cultures of Citizenship." Poster Session. </w:t>
      </w:r>
      <w:r w:rsidRPr="004B4975">
        <w:rPr>
          <w:rFonts w:ascii="Times New Roman" w:hAnsi="Times New Roman" w:cs="Times New Roman"/>
          <w:i/>
          <w:iCs/>
        </w:rPr>
        <w:t>Rubix Research Festival</w:t>
      </w:r>
      <w:r w:rsidRPr="004B4975">
        <w:rPr>
          <w:rFonts w:ascii="Times New Roman" w:hAnsi="Times New Roman" w:cs="Times New Roman"/>
        </w:rPr>
        <w:t>. Toronto Metropolitan University, November 4.</w:t>
      </w:r>
    </w:p>
    <w:p w14:paraId="42A47AA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2019. "Digital Characters, Digital Community: The Chad Meme as Community Member in Online Incel Spaces". Conference presentation. </w:t>
      </w:r>
      <w:r w:rsidRPr="004B4975">
        <w:rPr>
          <w:rFonts w:ascii="Times New Roman" w:hAnsi="Times New Roman" w:cs="Times New Roman"/>
          <w:i/>
          <w:iCs/>
        </w:rPr>
        <w:t>Beyond Life Itself Social &amp; Political Thought Graduate Conference.</w:t>
      </w:r>
      <w:r w:rsidRPr="004B4975">
        <w:rPr>
          <w:rFonts w:ascii="Times New Roman" w:hAnsi="Times New Roman" w:cs="Times New Roman"/>
        </w:rPr>
        <w:t xml:space="preserve"> Acadia University, May 4.</w:t>
      </w:r>
    </w:p>
    <w:p w14:paraId="3B02A03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w:t>
      </w:r>
      <w:r w:rsidRPr="004B4975">
        <w:rPr>
          <w:rFonts w:ascii="Times New Roman" w:hAnsi="Times New Roman" w:cs="Times New Roman"/>
        </w:rPr>
        <w:t xml:space="preserve"> —. 2019. "Austerity Ideology and the Public Sphere: Telephony Rhetoric in the Doug Ford Administration". Conference presentation. </w:t>
      </w:r>
      <w:r w:rsidRPr="004B4975">
        <w:rPr>
          <w:rFonts w:ascii="Times New Roman" w:hAnsi="Times New Roman" w:cs="Times New Roman"/>
          <w:i/>
          <w:iCs/>
        </w:rPr>
        <w:t>Canada on the Edge? Robarts Centre Canadian Studies Conference.</w:t>
      </w:r>
      <w:r w:rsidRPr="004B4975">
        <w:rPr>
          <w:rFonts w:ascii="Times New Roman" w:hAnsi="Times New Roman" w:cs="Times New Roman"/>
        </w:rPr>
        <w:t xml:space="preserve"> York University, May 2.</w:t>
      </w:r>
    </w:p>
    <w:p w14:paraId="6EC8B990" w14:textId="77777777" w:rsidR="00F40DE3" w:rsidRPr="004B4975" w:rsidRDefault="00000000">
      <w:pPr>
        <w:pStyle w:val="Heading3"/>
        <w:rPr>
          <w:rFonts w:ascii="Times New Roman" w:hAnsi="Times New Roman" w:cs="Times New Roman"/>
          <w:color w:val="auto"/>
          <w:u w:val="single"/>
        </w:rPr>
      </w:pPr>
      <w:bookmarkStart w:id="9" w:name="invited-talks"/>
      <w:bookmarkEnd w:id="8"/>
      <w:r w:rsidRPr="004B4975">
        <w:rPr>
          <w:rFonts w:ascii="Times New Roman" w:hAnsi="Times New Roman" w:cs="Times New Roman"/>
          <w:color w:val="auto"/>
          <w:u w:val="single"/>
        </w:rPr>
        <w:t xml:space="preserve">Invited </w:t>
      </w:r>
      <w:proofErr w:type="gramStart"/>
      <w:r w:rsidRPr="004B4975">
        <w:rPr>
          <w:rFonts w:ascii="Times New Roman" w:hAnsi="Times New Roman" w:cs="Times New Roman"/>
          <w:color w:val="auto"/>
          <w:u w:val="single"/>
        </w:rPr>
        <w:t>talks</w:t>
      </w:r>
      <w:proofErr w:type="gramEnd"/>
    </w:p>
    <w:p w14:paraId="2583BEE0"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 xml:space="preserve">—, Supriya Dwivedi, and Jane Lytvynenko. Moderated by Asmaa Malik. 2021. “Viral Threats to Journalists: From Talk Radio to Social Media to Zoombombing”. </w:t>
      </w:r>
      <w:r w:rsidRPr="004B4975">
        <w:rPr>
          <w:rFonts w:ascii="Times New Roman" w:hAnsi="Times New Roman" w:cs="Times New Roman"/>
          <w:i/>
          <w:iCs/>
        </w:rPr>
        <w:t>Toronto Metropolitan University School of Journalism Research Centre</w:t>
      </w:r>
      <w:r w:rsidRPr="004B4975">
        <w:rPr>
          <w:rFonts w:ascii="Times New Roman" w:hAnsi="Times New Roman" w:cs="Times New Roman"/>
        </w:rPr>
        <w:t>. November 9.</w:t>
      </w:r>
    </w:p>
    <w:p w14:paraId="4A3E7110"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2021. Workshop on methods teaching. CC9000 Advanced Research Methodologies, Toronto Metropolitan University. 10 February.</w:t>
      </w:r>
    </w:p>
    <w:p w14:paraId="58845CE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 2020. Workshop on construction of digital research persona for investigative journalism. </w:t>
      </w:r>
      <w:r w:rsidRPr="004B4975">
        <w:rPr>
          <w:rFonts w:ascii="Times New Roman" w:hAnsi="Times New Roman" w:cs="Times New Roman"/>
          <w:i/>
          <w:iCs/>
        </w:rPr>
        <w:t>Canadian Centre for Free Expression</w:t>
      </w:r>
      <w:r w:rsidRPr="004B4975">
        <w:rPr>
          <w:rFonts w:ascii="Times New Roman" w:hAnsi="Times New Roman" w:cs="Times New Roman"/>
        </w:rPr>
        <w:t>. 17 November.</w:t>
      </w:r>
    </w:p>
    <w:p w14:paraId="68ED384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2019. "How to Study the Internet.” Guest lecture presented in SOC482 Media Methods, March 21.</w:t>
      </w:r>
    </w:p>
    <w:p w14:paraId="6F94C94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2019. "A Narrative Analysis Case Study: Gab.ai." Guest lecture presented in SOC482 Media Methods, March 7.</w:t>
      </w:r>
    </w:p>
    <w:p w14:paraId="39FA2EDD" w14:textId="77777777" w:rsidR="00F40DE3" w:rsidRPr="004B4975" w:rsidRDefault="00000000">
      <w:pPr>
        <w:pStyle w:val="Heading3"/>
        <w:rPr>
          <w:rFonts w:ascii="Times New Roman" w:hAnsi="Times New Roman" w:cs="Times New Roman"/>
          <w:color w:val="auto"/>
          <w:u w:val="single"/>
        </w:rPr>
      </w:pPr>
      <w:bookmarkStart w:id="10" w:name="datasets"/>
      <w:bookmarkEnd w:id="9"/>
      <w:r w:rsidRPr="004B4975">
        <w:rPr>
          <w:rFonts w:ascii="Times New Roman" w:hAnsi="Times New Roman" w:cs="Times New Roman"/>
          <w:color w:val="auto"/>
          <w:u w:val="single"/>
        </w:rPr>
        <w:lastRenderedPageBreak/>
        <w:t>Datasets</w:t>
      </w:r>
    </w:p>
    <w:p w14:paraId="4DE4A32F"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 xml:space="preserve">—. 2020. Rebel Media </w:t>
      </w:r>
      <w:proofErr w:type="gramStart"/>
      <w:r w:rsidRPr="004B4975">
        <w:rPr>
          <w:rFonts w:ascii="Times New Roman" w:hAnsi="Times New Roman" w:cs="Times New Roman"/>
        </w:rPr>
        <w:t>contributors</w:t>
      </w:r>
      <w:proofErr w:type="gramEnd"/>
      <w:r w:rsidRPr="004B4975">
        <w:rPr>
          <w:rFonts w:ascii="Times New Roman" w:hAnsi="Times New Roman" w:cs="Times New Roman"/>
        </w:rPr>
        <w:t xml:space="preserve"> timeline (Version 0.1.0). [Data set]. Zenodo. doi.org/10.5281/zenodo.3634817</w:t>
      </w:r>
    </w:p>
    <w:p w14:paraId="5755262D"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2020. #cdnpoli and the Twittersphere: User mentions during the 2019 Federal Election (Version 1.0.0) [Data set]. Zenodo. doi.org/10.5281/zenodo.3634154</w:t>
      </w:r>
    </w:p>
    <w:p w14:paraId="78A67FF5" w14:textId="77777777" w:rsidR="00F40DE3" w:rsidRPr="004B4975" w:rsidRDefault="00000000">
      <w:pPr>
        <w:pStyle w:val="Heading1"/>
        <w:rPr>
          <w:rFonts w:ascii="Times New Roman" w:hAnsi="Times New Roman" w:cs="Times New Roman"/>
          <w:color w:val="auto"/>
          <w:sz w:val="24"/>
          <w:szCs w:val="24"/>
          <w:u w:val="single"/>
        </w:rPr>
      </w:pPr>
      <w:bookmarkStart w:id="11" w:name="research-and-teaching-appointments"/>
      <w:bookmarkEnd w:id="2"/>
      <w:bookmarkEnd w:id="3"/>
      <w:bookmarkEnd w:id="10"/>
      <w:r w:rsidRPr="004B4975">
        <w:rPr>
          <w:rFonts w:ascii="Times New Roman" w:hAnsi="Times New Roman" w:cs="Times New Roman"/>
          <w:color w:val="auto"/>
          <w:sz w:val="24"/>
          <w:szCs w:val="24"/>
          <w:u w:val="single"/>
        </w:rPr>
        <w:t>Research and Teaching Appointments</w:t>
      </w:r>
    </w:p>
    <w:p w14:paraId="2687E4A0" w14:textId="77777777" w:rsidR="00F40DE3" w:rsidRPr="004B4975" w:rsidRDefault="00000000">
      <w:pPr>
        <w:pStyle w:val="Heading2"/>
        <w:rPr>
          <w:rFonts w:ascii="Times New Roman" w:hAnsi="Times New Roman" w:cs="Times New Roman"/>
          <w:i/>
          <w:iCs/>
          <w:color w:val="auto"/>
          <w:sz w:val="24"/>
          <w:szCs w:val="24"/>
        </w:rPr>
      </w:pPr>
      <w:bookmarkStart w:id="12" w:name="research-appointments"/>
      <w:r w:rsidRPr="004B4975">
        <w:rPr>
          <w:rFonts w:ascii="Times New Roman" w:hAnsi="Times New Roman" w:cs="Times New Roman"/>
          <w:i/>
          <w:iCs/>
          <w:color w:val="auto"/>
          <w:sz w:val="24"/>
          <w:szCs w:val="24"/>
        </w:rPr>
        <w:t>Research Appointments</w:t>
      </w:r>
    </w:p>
    <w:p w14:paraId="465A8319"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Visiting researcher</w:t>
      </w:r>
      <w:r w:rsidRPr="004B4975">
        <w:rPr>
          <w:rFonts w:ascii="Times New Roman" w:hAnsi="Times New Roman" w:cs="Times New Roman"/>
        </w:rPr>
        <w:t>. Chair of Digital Cultures, Technische Universitat Dresden. 2023.</w:t>
      </w:r>
    </w:p>
    <w:p w14:paraId="1964400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Invited Participant.</w:t>
      </w:r>
      <w:r w:rsidRPr="004B4975">
        <w:rPr>
          <w:rFonts w:ascii="Times New Roman" w:hAnsi="Times New Roman" w:cs="Times New Roman"/>
        </w:rPr>
        <w:t xml:space="preserve"> Stanford-Leuphana Summer Academy, “Scale”. June 2022.</w:t>
      </w:r>
    </w:p>
    <w:p w14:paraId="35F9469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 xml:space="preserve">Graduate Fellow, </w:t>
      </w:r>
      <w:r w:rsidRPr="004B4975">
        <w:rPr>
          <w:rFonts w:ascii="Times New Roman" w:hAnsi="Times New Roman" w:cs="Times New Roman"/>
          <w:b/>
          <w:bCs/>
          <w:i/>
          <w:iCs/>
        </w:rPr>
        <w:t>Data Fluencies</w:t>
      </w:r>
      <w:r w:rsidRPr="004B4975">
        <w:rPr>
          <w:rFonts w:ascii="Times New Roman" w:hAnsi="Times New Roman" w:cs="Times New Roman"/>
        </w:rPr>
        <w:t>. The Andrew F. Mellon Foundation and the Digital Democracies Institute, Simon Fraser University. 2022-</w:t>
      </w:r>
    </w:p>
    <w:p w14:paraId="371657A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 xml:space="preserve">Project Lead, </w:t>
      </w:r>
      <w:r w:rsidRPr="004B4975">
        <w:rPr>
          <w:rFonts w:ascii="Times New Roman" w:hAnsi="Times New Roman" w:cs="Times New Roman"/>
          <w:b/>
          <w:bCs/>
          <w:i/>
          <w:iCs/>
        </w:rPr>
        <w:t>Beyond Verification</w:t>
      </w:r>
      <w:r w:rsidRPr="004B4975">
        <w:rPr>
          <w:rFonts w:ascii="Times New Roman" w:hAnsi="Times New Roman" w:cs="Times New Roman"/>
        </w:rPr>
        <w:t>. Digital Democracies Institute, Simon Fraser University. 2020-.</w:t>
      </w:r>
    </w:p>
    <w:p w14:paraId="6F2DE6CD"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Co-founder</w:t>
      </w:r>
      <w:r w:rsidRPr="004B4975">
        <w:rPr>
          <w:rFonts w:ascii="Times New Roman" w:hAnsi="Times New Roman" w:cs="Times New Roman"/>
        </w:rPr>
        <w:t>. Digital Citizenship Cultures Initiative, Toronto Metropolitan University. With Drs. Greg Elmer and Ganaele Langlois. 2019-.</w:t>
      </w:r>
    </w:p>
    <w:p w14:paraId="4EFC42B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esearch Associate</w:t>
      </w:r>
      <w:r w:rsidRPr="004B4975">
        <w:rPr>
          <w:rFonts w:ascii="Times New Roman" w:hAnsi="Times New Roman" w:cs="Times New Roman"/>
        </w:rPr>
        <w:t>. Infoscape Research Lab, Toronto Metropolitan University. 2019-.</w:t>
      </w:r>
    </w:p>
    <w:p w14:paraId="3E97D38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esearch Associate</w:t>
      </w:r>
      <w:r w:rsidRPr="004B4975">
        <w:rPr>
          <w:rFonts w:ascii="Times New Roman" w:hAnsi="Times New Roman" w:cs="Times New Roman"/>
        </w:rPr>
        <w:t>. Open Intelligence Lab, University of Amsterdam. 2019-.</w:t>
      </w:r>
    </w:p>
    <w:p w14:paraId="619A973E"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Visiting Researcher</w:t>
      </w:r>
      <w:r w:rsidRPr="004B4975">
        <w:rPr>
          <w:rFonts w:ascii="Times New Roman" w:hAnsi="Times New Roman" w:cs="Times New Roman"/>
        </w:rPr>
        <w:t>. Departement van Media &amp; Cultuur, University of Amsterdam. 2019.</w:t>
      </w:r>
    </w:p>
    <w:p w14:paraId="02A8FE0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Graduate Assistant</w:t>
      </w:r>
      <w:r w:rsidRPr="004B4975">
        <w:rPr>
          <w:rFonts w:ascii="Times New Roman" w:hAnsi="Times New Roman" w:cs="Times New Roman"/>
        </w:rPr>
        <w:t>. Department of Politics &amp; Public Administration, Toronto Metropolitan University. 2019.</w:t>
      </w:r>
    </w:p>
    <w:p w14:paraId="2825A6C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Research Assistant</w:t>
      </w:r>
      <w:r w:rsidRPr="004B4975">
        <w:rPr>
          <w:rFonts w:ascii="Times New Roman" w:hAnsi="Times New Roman" w:cs="Times New Roman"/>
        </w:rPr>
        <w:t>. Department of Political Science, University of Toronto. 2017.</w:t>
      </w:r>
    </w:p>
    <w:p w14:paraId="477C43DD" w14:textId="77777777" w:rsidR="00F40DE3" w:rsidRPr="004B4975" w:rsidRDefault="00000000">
      <w:pPr>
        <w:pStyle w:val="Heading2"/>
        <w:rPr>
          <w:rFonts w:ascii="Times New Roman" w:hAnsi="Times New Roman" w:cs="Times New Roman"/>
          <w:i/>
          <w:iCs/>
          <w:color w:val="auto"/>
          <w:sz w:val="24"/>
          <w:szCs w:val="24"/>
        </w:rPr>
      </w:pPr>
      <w:bookmarkStart w:id="13" w:name="project-leadership"/>
      <w:bookmarkEnd w:id="12"/>
      <w:r w:rsidRPr="004B4975">
        <w:rPr>
          <w:rFonts w:ascii="Times New Roman" w:hAnsi="Times New Roman" w:cs="Times New Roman"/>
          <w:i/>
          <w:iCs/>
          <w:color w:val="auto"/>
          <w:sz w:val="24"/>
          <w:szCs w:val="24"/>
        </w:rPr>
        <w:t>Project Leadership</w:t>
      </w:r>
    </w:p>
    <w:p w14:paraId="054453C6"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 xml:space="preserve">The Post-Trump Information Ecology: Political news on Reddit and 4chan </w:t>
      </w:r>
      <w:r w:rsidRPr="004B4975">
        <w:rPr>
          <w:rFonts w:ascii="Times New Roman" w:hAnsi="Times New Roman" w:cs="Times New Roman"/>
          <w:b/>
          <w:bCs/>
          <w:i/>
          <w:iCs/>
        </w:rPr>
        <w:t>pol</w:t>
      </w:r>
      <w:r w:rsidRPr="004B4975">
        <w:rPr>
          <w:rFonts w:ascii="Times New Roman" w:hAnsi="Times New Roman" w:cs="Times New Roman"/>
          <w:b/>
          <w:bCs/>
        </w:rPr>
        <w:t xml:space="preserve"> and the 2020 American election.</w:t>
      </w:r>
      <w:r w:rsidRPr="004B4975">
        <w:rPr>
          <w:rFonts w:ascii="Times New Roman" w:hAnsi="Times New Roman" w:cs="Times New Roman"/>
        </w:rPr>
        <w:t xml:space="preserve"> University of Amsterdam Digital Methods Initiative Winter School. January 2021.</w:t>
      </w:r>
    </w:p>
    <w:p w14:paraId="294E884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 xml:space="preserve">Post-propaganda pipeline: Junk American political news on Reddit and 4chan </w:t>
      </w:r>
      <w:r w:rsidRPr="004B4975">
        <w:rPr>
          <w:rFonts w:ascii="Times New Roman" w:hAnsi="Times New Roman" w:cs="Times New Roman"/>
          <w:b/>
          <w:bCs/>
          <w:i/>
          <w:iCs/>
        </w:rPr>
        <w:t>pol</w:t>
      </w:r>
      <w:r w:rsidRPr="004B4975">
        <w:rPr>
          <w:rFonts w:ascii="Times New Roman" w:hAnsi="Times New Roman" w:cs="Times New Roman"/>
          <w:b/>
          <w:bCs/>
        </w:rPr>
        <w:t>.</w:t>
      </w:r>
      <w:r w:rsidRPr="004B4975">
        <w:rPr>
          <w:rFonts w:ascii="Times New Roman" w:hAnsi="Times New Roman" w:cs="Times New Roman"/>
        </w:rPr>
        <w:t xml:space="preserve"> University of Amsterdam Digital Methods Initiative Spring Data Sprint. March 2020.</w:t>
      </w:r>
    </w:p>
    <w:p w14:paraId="44CEF23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Streams of the Deep Web: Mapping YouTube’s Alt-Right in the context of the Canadian Federal Election.</w:t>
      </w:r>
      <w:r w:rsidRPr="004B4975">
        <w:rPr>
          <w:rFonts w:ascii="Times New Roman" w:hAnsi="Times New Roman" w:cs="Times New Roman"/>
        </w:rPr>
        <w:t xml:space="preserve"> University of Amsterdam Digital Methods Initiative Summer School. July 2019.</w:t>
      </w:r>
    </w:p>
    <w:p w14:paraId="522F33CC" w14:textId="77777777" w:rsidR="00F40DE3" w:rsidRPr="004B4975" w:rsidRDefault="00000000">
      <w:pPr>
        <w:pStyle w:val="Heading2"/>
        <w:rPr>
          <w:rFonts w:ascii="Times New Roman" w:hAnsi="Times New Roman" w:cs="Times New Roman"/>
          <w:i/>
          <w:iCs/>
          <w:color w:val="auto"/>
          <w:sz w:val="24"/>
          <w:szCs w:val="24"/>
        </w:rPr>
      </w:pPr>
      <w:bookmarkStart w:id="14" w:name="teaching-assistantships"/>
      <w:bookmarkEnd w:id="13"/>
      <w:r w:rsidRPr="004B4975">
        <w:rPr>
          <w:rFonts w:ascii="Times New Roman" w:hAnsi="Times New Roman" w:cs="Times New Roman"/>
          <w:i/>
          <w:iCs/>
          <w:color w:val="auto"/>
          <w:sz w:val="24"/>
          <w:szCs w:val="24"/>
        </w:rPr>
        <w:lastRenderedPageBreak/>
        <w:t>Teaching Assistantships</w:t>
      </w:r>
    </w:p>
    <w:p w14:paraId="77E2F0B3"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CC8849 Selected Topics in PinP: Digital Methods</w:t>
      </w:r>
      <w:r w:rsidRPr="004B4975">
        <w:rPr>
          <w:rFonts w:ascii="Times New Roman" w:hAnsi="Times New Roman" w:cs="Times New Roman"/>
        </w:rPr>
        <w:t>. Joint Program in Communication &amp; Culture, Toronto Metropolitan &amp; York University. 2019.</w:t>
      </w:r>
    </w:p>
    <w:p w14:paraId="5838E9D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SOC482 Media Methods</w:t>
      </w:r>
      <w:r w:rsidRPr="004B4975">
        <w:rPr>
          <w:rFonts w:ascii="Times New Roman" w:hAnsi="Times New Roman" w:cs="Times New Roman"/>
        </w:rPr>
        <w:t>. Sociology Department, Toronto Metropolitan University. 2019.</w:t>
      </w:r>
    </w:p>
    <w:p w14:paraId="1A6F4BF3" w14:textId="77777777" w:rsidR="00F40DE3" w:rsidRPr="004B4975" w:rsidRDefault="00000000">
      <w:pPr>
        <w:pStyle w:val="Heading2"/>
        <w:rPr>
          <w:rFonts w:ascii="Times New Roman" w:hAnsi="Times New Roman" w:cs="Times New Roman"/>
          <w:i/>
          <w:iCs/>
          <w:color w:val="auto"/>
          <w:sz w:val="24"/>
          <w:szCs w:val="24"/>
        </w:rPr>
      </w:pPr>
      <w:bookmarkStart w:id="15" w:name="extracurricular-teaching"/>
      <w:bookmarkEnd w:id="14"/>
      <w:r w:rsidRPr="004B4975">
        <w:rPr>
          <w:rFonts w:ascii="Times New Roman" w:hAnsi="Times New Roman" w:cs="Times New Roman"/>
          <w:i/>
          <w:iCs/>
          <w:color w:val="auto"/>
          <w:sz w:val="24"/>
          <w:szCs w:val="24"/>
        </w:rPr>
        <w:t>Extracurricular Teaching</w:t>
      </w:r>
    </w:p>
    <w:p w14:paraId="3AC16C44"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Founder &amp; Program Lead</w:t>
      </w:r>
      <w:r w:rsidRPr="004B4975">
        <w:rPr>
          <w:rFonts w:ascii="Times New Roman" w:hAnsi="Times New Roman" w:cs="Times New Roman"/>
        </w:rPr>
        <w:t>. Editorial Assistant Education Program. The Strand, Victoria College's Student Newspaper. 2016.</w:t>
      </w:r>
    </w:p>
    <w:p w14:paraId="29632F04" w14:textId="77777777" w:rsidR="00F40DE3" w:rsidRPr="004B4975" w:rsidRDefault="00000000">
      <w:pPr>
        <w:pStyle w:val="Heading1"/>
        <w:rPr>
          <w:rFonts w:ascii="Times New Roman" w:hAnsi="Times New Roman" w:cs="Times New Roman"/>
          <w:color w:val="auto"/>
          <w:sz w:val="24"/>
          <w:szCs w:val="24"/>
          <w:u w:val="single"/>
        </w:rPr>
      </w:pPr>
      <w:bookmarkStart w:id="16" w:name="software-development"/>
      <w:bookmarkEnd w:id="11"/>
      <w:bookmarkEnd w:id="15"/>
      <w:r w:rsidRPr="004B4975">
        <w:rPr>
          <w:rFonts w:ascii="Times New Roman" w:hAnsi="Times New Roman" w:cs="Times New Roman"/>
          <w:color w:val="auto"/>
          <w:sz w:val="24"/>
          <w:szCs w:val="24"/>
          <w:u w:val="single"/>
        </w:rPr>
        <w:t>Software Development</w:t>
      </w:r>
    </w:p>
    <w:p w14:paraId="5D0F7CC6"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kofi</w:t>
      </w:r>
      <w:r w:rsidRPr="004B4975">
        <w:rPr>
          <w:rFonts w:ascii="Times New Roman" w:hAnsi="Times New Roman" w:cs="Times New Roman"/>
        </w:rPr>
        <w:t xml:space="preserve">. A web application for editing markdown files hosted on a server’s native filesystem. Built with React and Node.js. Source code available at </w:t>
      </w:r>
      <w:hyperlink r:id="rId24">
        <w:r w:rsidRPr="004B4975">
          <w:rPr>
            <w:rStyle w:val="Hyperlink"/>
            <w:rFonts w:ascii="Times New Roman" w:hAnsi="Times New Roman" w:cs="Times New Roman"/>
            <w:color w:val="auto"/>
          </w:rPr>
          <w:t>https://github.com/anthbrtn/kofi</w:t>
        </w:r>
      </w:hyperlink>
      <w:r w:rsidRPr="004B4975">
        <w:rPr>
          <w:rFonts w:ascii="Times New Roman" w:hAnsi="Times New Roman" w:cs="Times New Roman"/>
        </w:rPr>
        <w:t>.</w:t>
      </w:r>
    </w:p>
    <w:p w14:paraId="3632AD5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gofindme</w:t>
      </w:r>
      <w:r w:rsidRPr="004B4975">
        <w:rPr>
          <w:rFonts w:ascii="Times New Roman" w:hAnsi="Times New Roman" w:cs="Times New Roman"/>
        </w:rPr>
        <w:t xml:space="preserve">. A python-based web scraper for gofundme.com campaigns. Tracks campaign information, donations, and comments. Source code available at </w:t>
      </w:r>
      <w:hyperlink r:id="rId25">
        <w:r w:rsidRPr="004B4975">
          <w:rPr>
            <w:rStyle w:val="Hyperlink"/>
            <w:rFonts w:ascii="Times New Roman" w:hAnsi="Times New Roman" w:cs="Times New Roman"/>
            <w:color w:val="auto"/>
          </w:rPr>
          <w:t>https://gitlab.com/anthbrtn/gofindme</w:t>
        </w:r>
      </w:hyperlink>
      <w:r w:rsidRPr="004B4975">
        <w:rPr>
          <w:rFonts w:ascii="Times New Roman" w:hAnsi="Times New Roman" w:cs="Times New Roman"/>
        </w:rPr>
        <w:t>.</w:t>
      </w:r>
    </w:p>
    <w:p w14:paraId="5130D4A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company-zetteltags</w:t>
      </w:r>
      <w:r w:rsidRPr="004B4975">
        <w:rPr>
          <w:rFonts w:ascii="Times New Roman" w:hAnsi="Times New Roman" w:cs="Times New Roman"/>
        </w:rPr>
        <w:t xml:space="preserve">. Allows for the automatic completion of tags when using the </w:t>
      </w:r>
      <w:hyperlink r:id="rId26">
        <w:r w:rsidRPr="004B4975">
          <w:rPr>
            <w:rStyle w:val="Hyperlink"/>
            <w:rFonts w:ascii="Times New Roman" w:hAnsi="Times New Roman" w:cs="Times New Roman"/>
            <w:color w:val="auto"/>
          </w:rPr>
          <w:t>Zettelkasten</w:t>
        </w:r>
      </w:hyperlink>
      <w:r w:rsidRPr="004B4975">
        <w:rPr>
          <w:rFonts w:ascii="Times New Roman" w:hAnsi="Times New Roman" w:cs="Times New Roman"/>
        </w:rPr>
        <w:t xml:space="preserve"> knowledge capture method. Specifically, </w:t>
      </w:r>
      <w:r w:rsidRPr="004B4975">
        <w:rPr>
          <w:rStyle w:val="VerbatimChar"/>
          <w:rFonts w:ascii="Times New Roman" w:hAnsi="Times New Roman" w:cs="Times New Roman"/>
          <w:sz w:val="24"/>
        </w:rPr>
        <w:t>company-zetteltags</w:t>
      </w:r>
      <w:r w:rsidRPr="004B4975">
        <w:rPr>
          <w:rFonts w:ascii="Times New Roman" w:hAnsi="Times New Roman" w:cs="Times New Roman"/>
        </w:rPr>
        <w:t xml:space="preserve"> is built as a backend to the </w:t>
      </w:r>
      <w:r w:rsidRPr="004B4975">
        <w:rPr>
          <w:rStyle w:val="VerbatimChar"/>
          <w:rFonts w:ascii="Times New Roman" w:hAnsi="Times New Roman" w:cs="Times New Roman"/>
          <w:sz w:val="24"/>
        </w:rPr>
        <w:t>company-mode</w:t>
      </w:r>
      <w:r w:rsidRPr="004B4975">
        <w:rPr>
          <w:rFonts w:ascii="Times New Roman" w:hAnsi="Times New Roman" w:cs="Times New Roman"/>
        </w:rPr>
        <w:t xml:space="preserve"> autocompletion framework and plugs into the </w:t>
      </w:r>
      <w:hyperlink r:id="rId27">
        <w:r w:rsidRPr="004B4975">
          <w:rPr>
            <w:rStyle w:val="Hyperlink"/>
            <w:rFonts w:ascii="Times New Roman" w:hAnsi="Times New Roman" w:cs="Times New Roman"/>
            <w:color w:val="auto"/>
          </w:rPr>
          <w:t>zetteldeft</w:t>
        </w:r>
      </w:hyperlink>
      <w:r w:rsidRPr="004B4975">
        <w:rPr>
          <w:rFonts w:ascii="Times New Roman" w:hAnsi="Times New Roman" w:cs="Times New Roman"/>
        </w:rPr>
        <w:t xml:space="preserve"> software library for </w:t>
      </w:r>
      <w:r w:rsidRPr="004B4975">
        <w:rPr>
          <w:rStyle w:val="VerbatimChar"/>
          <w:rFonts w:ascii="Times New Roman" w:hAnsi="Times New Roman" w:cs="Times New Roman"/>
          <w:sz w:val="24"/>
        </w:rPr>
        <w:t>GNU-Emacs</w:t>
      </w:r>
      <w:r w:rsidRPr="004B4975">
        <w:rPr>
          <w:rFonts w:ascii="Times New Roman" w:hAnsi="Times New Roman" w:cs="Times New Roman"/>
        </w:rPr>
        <w:t xml:space="preserve">. Source code available at </w:t>
      </w:r>
      <w:hyperlink r:id="rId28">
        <w:r w:rsidRPr="004B4975">
          <w:rPr>
            <w:rStyle w:val="Hyperlink"/>
            <w:rFonts w:ascii="Times New Roman" w:hAnsi="Times New Roman" w:cs="Times New Roman"/>
            <w:color w:val="auto"/>
          </w:rPr>
          <w:t>https://gitlab.com/anthbrtn/company-zetteltags/</w:t>
        </w:r>
      </w:hyperlink>
      <w:r w:rsidRPr="004B4975">
        <w:rPr>
          <w:rFonts w:ascii="Times New Roman" w:hAnsi="Times New Roman" w:cs="Times New Roman"/>
        </w:rPr>
        <w:t>.</w:t>
      </w:r>
    </w:p>
    <w:p w14:paraId="595AA950"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PyWarcSer</w:t>
      </w:r>
      <w:r w:rsidRPr="004B4975">
        <w:rPr>
          <w:rFonts w:ascii="Times New Roman" w:hAnsi="Times New Roman" w:cs="Times New Roman"/>
        </w:rPr>
        <w:t xml:space="preserve">. Tool to download all publicly-accessible pages of webforums built using the XenForo webforum software, convert into </w:t>
      </w:r>
      <w:proofErr w:type="gramStart"/>
      <w:r w:rsidRPr="004B4975">
        <w:rPr>
          <w:rFonts w:ascii="Times New Roman" w:hAnsi="Times New Roman" w:cs="Times New Roman"/>
        </w:rPr>
        <w:t xml:space="preserve">a </w:t>
      </w:r>
      <w:r w:rsidRPr="004B4975">
        <w:rPr>
          <w:rStyle w:val="VerbatimChar"/>
          <w:rFonts w:ascii="Times New Roman" w:hAnsi="Times New Roman" w:cs="Times New Roman"/>
          <w:sz w:val="24"/>
        </w:rPr>
        <w:t>.warc</w:t>
      </w:r>
      <w:proofErr w:type="gramEnd"/>
      <w:r w:rsidRPr="004B4975">
        <w:rPr>
          <w:rFonts w:ascii="Times New Roman" w:hAnsi="Times New Roman" w:cs="Times New Roman"/>
        </w:rPr>
        <w:t>-formatted website archive file, and insert into a SQL database for statistical analysis. Written in Python. Source code availability pending.</w:t>
      </w:r>
    </w:p>
    <w:p w14:paraId="061E4712"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Digital Methods Toolkit</w:t>
      </w:r>
      <w:r w:rsidRPr="004B4975">
        <w:rPr>
          <w:rFonts w:ascii="Times New Roman" w:hAnsi="Times New Roman" w:cs="Times New Roman"/>
        </w:rPr>
        <w:t xml:space="preserve">. An evolving list of resources to perform digital methods research. Available at </w:t>
      </w:r>
      <w:hyperlink r:id="rId29">
        <w:r w:rsidRPr="004B4975">
          <w:rPr>
            <w:rStyle w:val="Hyperlink"/>
            <w:rFonts w:ascii="Times New Roman" w:hAnsi="Times New Roman" w:cs="Times New Roman"/>
            <w:color w:val="auto"/>
          </w:rPr>
          <w:t>https://anthbrtn.com/digital-methods.html</w:t>
        </w:r>
      </w:hyperlink>
      <w:r w:rsidRPr="004B4975">
        <w:rPr>
          <w:rFonts w:ascii="Times New Roman" w:hAnsi="Times New Roman" w:cs="Times New Roman"/>
        </w:rPr>
        <w:t>.</w:t>
      </w:r>
    </w:p>
    <w:p w14:paraId="52992B52"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fzf-menus</w:t>
      </w:r>
      <w:r w:rsidRPr="004B4975">
        <w:rPr>
          <w:rFonts w:ascii="Times New Roman" w:hAnsi="Times New Roman" w:cs="Times New Roman"/>
        </w:rPr>
        <w:t xml:space="preserve">. A set of small menu widgets to connect to wifi and bluetooth using junegunn’s </w:t>
      </w:r>
      <w:hyperlink r:id="rId30">
        <w:r w:rsidRPr="004B4975">
          <w:rPr>
            <w:rStyle w:val="Hyperlink"/>
            <w:rFonts w:ascii="Times New Roman" w:hAnsi="Times New Roman" w:cs="Times New Roman"/>
            <w:color w:val="auto"/>
          </w:rPr>
          <w:t>fuzzy file finder</w:t>
        </w:r>
      </w:hyperlink>
      <w:r w:rsidRPr="004B4975">
        <w:rPr>
          <w:rFonts w:ascii="Times New Roman" w:hAnsi="Times New Roman" w:cs="Times New Roman"/>
        </w:rPr>
        <w:t xml:space="preserve">. Source code available at </w:t>
      </w:r>
      <w:hyperlink r:id="rId31">
        <w:r w:rsidRPr="004B4975">
          <w:rPr>
            <w:rStyle w:val="Hyperlink"/>
            <w:rFonts w:ascii="Times New Roman" w:hAnsi="Times New Roman" w:cs="Times New Roman"/>
            <w:color w:val="auto"/>
          </w:rPr>
          <w:t>https://gitlab.com/anthbrtn/fzf-menus</w:t>
        </w:r>
      </w:hyperlink>
      <w:r w:rsidRPr="004B4975">
        <w:rPr>
          <w:rFonts w:ascii="Times New Roman" w:hAnsi="Times New Roman" w:cs="Times New Roman"/>
        </w:rPr>
        <w:t>.</w:t>
      </w:r>
    </w:p>
    <w:p w14:paraId="591FC1F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Digital Citizenship Cultures Initiative website</w:t>
      </w:r>
      <w:r w:rsidRPr="004B4975">
        <w:rPr>
          <w:rFonts w:ascii="Times New Roman" w:hAnsi="Times New Roman" w:cs="Times New Roman"/>
        </w:rPr>
        <w:t xml:space="preserve">. Website accompanying the Digital Citizenship Cultures research group at Toronto Metropolitan University's Infoscape Lab. Founded initiative with Drs. Greg Elmer and Ganaele Langlois. Website available at </w:t>
      </w:r>
      <w:hyperlink r:id="rId32">
        <w:r w:rsidRPr="004B4975">
          <w:rPr>
            <w:rStyle w:val="Hyperlink"/>
            <w:rFonts w:ascii="Times New Roman" w:hAnsi="Times New Roman" w:cs="Times New Roman"/>
            <w:color w:val="auto"/>
          </w:rPr>
          <w:t>https://dcc.infoscapelab.ca</w:t>
        </w:r>
      </w:hyperlink>
      <w:r w:rsidRPr="004B4975">
        <w:rPr>
          <w:rFonts w:ascii="Times New Roman" w:hAnsi="Times New Roman" w:cs="Times New Roman"/>
        </w:rPr>
        <w:t>.</w:t>
      </w:r>
    </w:p>
    <w:p w14:paraId="32608D53"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The Hall of Boomer Nihilism”</w:t>
      </w:r>
      <w:r w:rsidRPr="004B4975">
        <w:rPr>
          <w:rFonts w:ascii="Times New Roman" w:hAnsi="Times New Roman" w:cs="Times New Roman"/>
        </w:rPr>
        <w:t xml:space="preserve">. Three-monitor installation, live feed of images from the PatriotsSoapBox Discord server coded in Python using the Discord API. Source code available at </w:t>
      </w:r>
      <w:hyperlink r:id="rId33">
        <w:r w:rsidRPr="004B4975">
          <w:rPr>
            <w:rStyle w:val="Hyperlink"/>
            <w:rFonts w:ascii="Times New Roman" w:hAnsi="Times New Roman" w:cs="Times New Roman"/>
            <w:color w:val="auto"/>
          </w:rPr>
          <w:t>https://gitlab.com/anthbrtn/boomer-hall-of-nihilism</w:t>
        </w:r>
      </w:hyperlink>
      <w:r w:rsidRPr="004B4975">
        <w:rPr>
          <w:rFonts w:ascii="Times New Roman" w:hAnsi="Times New Roman" w:cs="Times New Roman"/>
        </w:rPr>
        <w:t>.</w:t>
      </w:r>
    </w:p>
    <w:p w14:paraId="3D1A814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Commentariat colour scheme</w:t>
      </w:r>
      <w:r w:rsidRPr="004B4975">
        <w:rPr>
          <w:rFonts w:ascii="Times New Roman" w:hAnsi="Times New Roman" w:cs="Times New Roman"/>
        </w:rPr>
        <w:t xml:space="preserve">. A colour scheme for text editing in Markdown. Originally designed for </w:t>
      </w:r>
      <w:hyperlink r:id="rId34">
        <w:r w:rsidRPr="004B4975">
          <w:rPr>
            <w:rStyle w:val="Hyperlink"/>
            <w:rFonts w:ascii="Times New Roman" w:hAnsi="Times New Roman" w:cs="Times New Roman"/>
            <w:color w:val="auto"/>
          </w:rPr>
          <w:t>Atom</w:t>
        </w:r>
      </w:hyperlink>
      <w:r w:rsidRPr="004B4975">
        <w:rPr>
          <w:rFonts w:ascii="Times New Roman" w:hAnsi="Times New Roman" w:cs="Times New Roman"/>
        </w:rPr>
        <w:t xml:space="preserve">, it is easily portable to other apps such as the terminal emulator </w:t>
      </w:r>
      <w:hyperlink r:id="rId35">
        <w:r w:rsidRPr="004B4975">
          <w:rPr>
            <w:rStyle w:val="Hyperlink"/>
            <w:rFonts w:ascii="Times New Roman" w:hAnsi="Times New Roman" w:cs="Times New Roman"/>
            <w:color w:val="auto"/>
          </w:rPr>
          <w:t>Tilix</w:t>
        </w:r>
      </w:hyperlink>
      <w:r w:rsidRPr="004B4975">
        <w:rPr>
          <w:rFonts w:ascii="Times New Roman" w:hAnsi="Times New Roman" w:cs="Times New Roman"/>
        </w:rPr>
        <w:t xml:space="preserve">. The repository also contains a detailed tutorial on how to set up a markdown-based writing workflow in Atom. Source code available at </w:t>
      </w:r>
      <w:hyperlink r:id="rId36">
        <w:r w:rsidRPr="004B4975">
          <w:rPr>
            <w:rStyle w:val="Hyperlink"/>
            <w:rFonts w:ascii="Times New Roman" w:hAnsi="Times New Roman" w:cs="Times New Roman"/>
            <w:color w:val="auto"/>
          </w:rPr>
          <w:t>https://gitlab.com/anthbrtn/commentariat</w:t>
        </w:r>
      </w:hyperlink>
      <w:r w:rsidRPr="004B4975">
        <w:rPr>
          <w:rFonts w:ascii="Times New Roman" w:hAnsi="Times New Roman" w:cs="Times New Roman"/>
        </w:rPr>
        <w:t>.</w:t>
      </w:r>
    </w:p>
    <w:p w14:paraId="3CDDFEEC" w14:textId="77777777" w:rsidR="00F40DE3" w:rsidRPr="004B4975" w:rsidRDefault="00000000">
      <w:pPr>
        <w:pStyle w:val="Heading1"/>
        <w:rPr>
          <w:rFonts w:ascii="Times New Roman" w:hAnsi="Times New Roman" w:cs="Times New Roman"/>
          <w:color w:val="auto"/>
          <w:sz w:val="24"/>
          <w:szCs w:val="24"/>
          <w:u w:val="single"/>
        </w:rPr>
      </w:pPr>
      <w:bookmarkStart w:id="17" w:name="media-interviews"/>
      <w:bookmarkEnd w:id="16"/>
      <w:r w:rsidRPr="004B4975">
        <w:rPr>
          <w:rFonts w:ascii="Times New Roman" w:hAnsi="Times New Roman" w:cs="Times New Roman"/>
          <w:color w:val="auto"/>
          <w:sz w:val="24"/>
          <w:szCs w:val="24"/>
          <w:u w:val="single"/>
        </w:rPr>
        <w:lastRenderedPageBreak/>
        <w:t>Media Interviews</w:t>
      </w:r>
    </w:p>
    <w:p w14:paraId="2B8968D2"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Interview about resurgence of racist Zoombombing instance at Queen’s University. Krause, Kraig. February 4</w:t>
      </w:r>
      <w:proofErr w:type="gramStart"/>
      <w:r w:rsidRPr="004B4975">
        <w:rPr>
          <w:rFonts w:ascii="Times New Roman" w:hAnsi="Times New Roman" w:cs="Times New Roman"/>
        </w:rPr>
        <w:t xml:space="preserve"> 2021</w:t>
      </w:r>
      <w:proofErr w:type="gramEnd"/>
      <w:r w:rsidRPr="004B4975">
        <w:rPr>
          <w:rFonts w:ascii="Times New Roman" w:hAnsi="Times New Roman" w:cs="Times New Roman"/>
        </w:rPr>
        <w:t xml:space="preserve">. Queen’s University lecture hacked by ‘Zoom </w:t>
      </w:r>
      <w:proofErr w:type="gramStart"/>
      <w:r w:rsidRPr="004B4975">
        <w:rPr>
          <w:rFonts w:ascii="Times New Roman" w:hAnsi="Times New Roman" w:cs="Times New Roman"/>
        </w:rPr>
        <w:t>bombers’</w:t>
      </w:r>
      <w:proofErr w:type="gramEnd"/>
      <w:r w:rsidRPr="004B4975">
        <w:rPr>
          <w:rFonts w:ascii="Times New Roman" w:hAnsi="Times New Roman" w:cs="Times New Roman"/>
        </w:rPr>
        <w:t xml:space="preserve">. </w:t>
      </w:r>
      <w:r w:rsidRPr="004B4975">
        <w:rPr>
          <w:rFonts w:ascii="Times New Roman" w:hAnsi="Times New Roman" w:cs="Times New Roman"/>
          <w:i/>
          <w:iCs/>
        </w:rPr>
        <w:t>Global News</w:t>
      </w:r>
      <w:r w:rsidRPr="004B4975">
        <w:rPr>
          <w:rFonts w:ascii="Times New Roman" w:hAnsi="Times New Roman" w:cs="Times New Roman"/>
        </w:rPr>
        <w:t xml:space="preserve">. </w:t>
      </w:r>
      <w:hyperlink r:id="rId37">
        <w:r w:rsidRPr="004B4975">
          <w:rPr>
            <w:rStyle w:val="Hyperlink"/>
            <w:rFonts w:ascii="Times New Roman" w:hAnsi="Times New Roman" w:cs="Times New Roman"/>
            <w:color w:val="auto"/>
          </w:rPr>
          <w:t>https://globalnews.ca/news/7621278/queens-university-lecture-zoom-bombers/</w:t>
        </w:r>
      </w:hyperlink>
    </w:p>
    <w:p w14:paraId="518705E6"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Interview about misinformation news in Canadian “new right new media”. Do Couto, Sarah. August 2</w:t>
      </w:r>
      <w:proofErr w:type="gramStart"/>
      <w:r w:rsidRPr="004B4975">
        <w:rPr>
          <w:rFonts w:ascii="Times New Roman" w:hAnsi="Times New Roman" w:cs="Times New Roman"/>
        </w:rPr>
        <w:t xml:space="preserve"> 2020</w:t>
      </w:r>
      <w:proofErr w:type="gramEnd"/>
      <w:r w:rsidRPr="004B4975">
        <w:rPr>
          <w:rFonts w:ascii="Times New Roman" w:hAnsi="Times New Roman" w:cs="Times New Roman"/>
        </w:rPr>
        <w:t xml:space="preserve">. ‘Fullish Disclosure.’ </w:t>
      </w:r>
      <w:r w:rsidRPr="004B4975">
        <w:rPr>
          <w:rFonts w:ascii="Times New Roman" w:hAnsi="Times New Roman" w:cs="Times New Roman"/>
          <w:i/>
          <w:iCs/>
        </w:rPr>
        <w:t>Toronto Metropolitan Review of Journalism</w:t>
      </w:r>
      <w:r w:rsidRPr="004B4975">
        <w:rPr>
          <w:rFonts w:ascii="Times New Roman" w:hAnsi="Times New Roman" w:cs="Times New Roman"/>
        </w:rPr>
        <w:t xml:space="preserve">. </w:t>
      </w:r>
      <w:hyperlink r:id="rId38">
        <w:r w:rsidRPr="004B4975">
          <w:rPr>
            <w:rStyle w:val="Hyperlink"/>
            <w:rFonts w:ascii="Times New Roman" w:hAnsi="Times New Roman" w:cs="Times New Roman"/>
            <w:color w:val="auto"/>
          </w:rPr>
          <w:t>https://rrj.ca/fullish-disclosure/</w:t>
        </w:r>
      </w:hyperlink>
    </w:p>
    <w:p w14:paraId="43FA189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Interview about the proliferation of Zoombombing during COVID-19 self-quarantine. Sobocan, Cathy. 29 June 2020. 106.5 ELMNT FM.</w:t>
      </w:r>
    </w:p>
    <w:p w14:paraId="6C8DBF4D"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Consultation about COVID-related misinformation and alternative digital platforms. Bellemare, Andrea, Katie Nicholson, and Jason Ho. 21 May 2020. ‘How a debunked COVID-19 video kept spreading after Facebook and YouTube took it down.’ </w:t>
      </w:r>
      <w:r w:rsidRPr="004B4975">
        <w:rPr>
          <w:rFonts w:ascii="Times New Roman" w:hAnsi="Times New Roman" w:cs="Times New Roman"/>
          <w:i/>
          <w:iCs/>
        </w:rPr>
        <w:t>CBC News</w:t>
      </w:r>
      <w:r w:rsidRPr="004B4975">
        <w:rPr>
          <w:rFonts w:ascii="Times New Roman" w:hAnsi="Times New Roman" w:cs="Times New Roman"/>
        </w:rPr>
        <w:t xml:space="preserve">. </w:t>
      </w:r>
      <w:hyperlink r:id="rId39">
        <w:r w:rsidRPr="004B4975">
          <w:rPr>
            <w:rStyle w:val="Hyperlink"/>
            <w:rFonts w:ascii="Times New Roman" w:hAnsi="Times New Roman" w:cs="Times New Roman"/>
            <w:color w:val="auto"/>
          </w:rPr>
          <w:t>https://www.cbc.ca/news/technology/alt-tech-platforms-resurface-plandemic-1.5577013</w:t>
        </w:r>
      </w:hyperlink>
    </w:p>
    <w:p w14:paraId="14F0EF80"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Discussion about fake news and Canada’s new right new media on the Toronto Metropolitan Review of Journalism’s </w:t>
      </w:r>
      <w:r w:rsidRPr="004B4975">
        <w:rPr>
          <w:rFonts w:ascii="Times New Roman" w:hAnsi="Times New Roman" w:cs="Times New Roman"/>
          <w:i/>
          <w:iCs/>
        </w:rPr>
        <w:t>Pull Quotes</w:t>
      </w:r>
      <w:r w:rsidRPr="004B4975">
        <w:rPr>
          <w:rFonts w:ascii="Times New Roman" w:hAnsi="Times New Roman" w:cs="Times New Roman"/>
        </w:rPr>
        <w:t xml:space="preserve"> podcast. Fraser, Ashley, and Tanja Saric. 7 November 2019. ‘Pull Quotes Season Three, Episode Two: How Media Professionals Adapt to Challenging Misinformation’. </w:t>
      </w:r>
      <w:r w:rsidRPr="004B4975">
        <w:rPr>
          <w:rFonts w:ascii="Times New Roman" w:hAnsi="Times New Roman" w:cs="Times New Roman"/>
          <w:i/>
          <w:iCs/>
        </w:rPr>
        <w:t>Pull Quotes</w:t>
      </w:r>
      <w:r w:rsidRPr="004B4975">
        <w:rPr>
          <w:rFonts w:ascii="Times New Roman" w:hAnsi="Times New Roman" w:cs="Times New Roman"/>
        </w:rPr>
        <w:t xml:space="preserve">. </w:t>
      </w:r>
      <w:hyperlink r:id="rId40">
        <w:r w:rsidRPr="004B4975">
          <w:rPr>
            <w:rStyle w:val="Hyperlink"/>
            <w:rFonts w:ascii="Times New Roman" w:hAnsi="Times New Roman" w:cs="Times New Roman"/>
            <w:color w:val="auto"/>
          </w:rPr>
          <w:t>https://rrj.ca/pull-quotes-season-three-episode-1-2/</w:t>
        </w:r>
      </w:hyperlink>
      <w:r w:rsidRPr="004B4975">
        <w:rPr>
          <w:rFonts w:ascii="Times New Roman" w:hAnsi="Times New Roman" w:cs="Times New Roman"/>
        </w:rPr>
        <w:t>.</w:t>
      </w:r>
    </w:p>
    <w:p w14:paraId="7A20C528" w14:textId="77777777" w:rsidR="00F40DE3" w:rsidRPr="004B4975" w:rsidRDefault="00000000">
      <w:pPr>
        <w:pStyle w:val="Heading1"/>
        <w:rPr>
          <w:rFonts w:ascii="Times New Roman" w:hAnsi="Times New Roman" w:cs="Times New Roman"/>
          <w:color w:val="auto"/>
          <w:sz w:val="24"/>
          <w:szCs w:val="24"/>
          <w:u w:val="single"/>
        </w:rPr>
      </w:pPr>
      <w:bookmarkStart w:id="18" w:name="research-support"/>
      <w:bookmarkEnd w:id="17"/>
      <w:r w:rsidRPr="004B4975">
        <w:rPr>
          <w:rFonts w:ascii="Times New Roman" w:hAnsi="Times New Roman" w:cs="Times New Roman"/>
          <w:color w:val="auto"/>
          <w:sz w:val="24"/>
          <w:szCs w:val="24"/>
          <w:u w:val="single"/>
        </w:rPr>
        <w:t>Research Support</w:t>
      </w:r>
    </w:p>
    <w:p w14:paraId="5638908F" w14:textId="77777777" w:rsidR="00F40DE3" w:rsidRPr="004B4975" w:rsidRDefault="00000000">
      <w:pPr>
        <w:pStyle w:val="Heading2"/>
        <w:rPr>
          <w:rFonts w:ascii="Times New Roman" w:hAnsi="Times New Roman" w:cs="Times New Roman"/>
          <w:i/>
          <w:iCs/>
          <w:color w:val="auto"/>
          <w:sz w:val="24"/>
          <w:szCs w:val="24"/>
        </w:rPr>
      </w:pPr>
      <w:bookmarkStart w:id="19" w:name="external-research-grants"/>
      <w:r w:rsidRPr="004B4975">
        <w:rPr>
          <w:rFonts w:ascii="Times New Roman" w:hAnsi="Times New Roman" w:cs="Times New Roman"/>
          <w:i/>
          <w:iCs/>
          <w:color w:val="auto"/>
          <w:sz w:val="24"/>
          <w:szCs w:val="24"/>
        </w:rPr>
        <w:t>External Research Grants</w:t>
      </w:r>
    </w:p>
    <w:p w14:paraId="530E8FB2"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i/>
          <w:iCs/>
        </w:rPr>
        <w:t>Digital Disinformation and Citizenship Network.</w:t>
      </w:r>
      <w:r w:rsidRPr="004B4975">
        <w:rPr>
          <w:rFonts w:ascii="Times New Roman" w:hAnsi="Times New Roman" w:cs="Times New Roman"/>
        </w:rPr>
        <w:t xml:space="preserve"> 2020-2021. Budget: $350,000. Collaborator. Heritage Department, Government of Canada. Principal Investigator: Greg Elmer (Toronto Metropolitan University). Co-PIs: Wendy Chun (SFU), Fenwick McKelvey (Concordia), Ahmed Al-Rawi (SFU), and Ganaele Langlois (York).</w:t>
      </w:r>
    </w:p>
    <w:p w14:paraId="70AB800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i/>
          <w:iCs/>
        </w:rPr>
        <w:t>The Dark Web’s impact on the 2019 Canadian Federal Election</w:t>
      </w:r>
      <w:r w:rsidRPr="004B4975">
        <w:rPr>
          <w:rFonts w:ascii="Times New Roman" w:hAnsi="Times New Roman" w:cs="Times New Roman"/>
        </w:rPr>
        <w:t>. 2019-2020. Budget: $50,000. Co-Principal Investigator. Heritage Department, Government of Canada. Principal Investigator: Greg Elmer (Toronto Metropolitan University). Co-Principal Investigator: Marc Tuters (University of Amsterdam).</w:t>
      </w:r>
    </w:p>
    <w:p w14:paraId="7E5B3048" w14:textId="77777777" w:rsidR="00F40DE3" w:rsidRPr="004B4975" w:rsidRDefault="00000000">
      <w:pPr>
        <w:pStyle w:val="Heading1"/>
        <w:rPr>
          <w:rFonts w:ascii="Times New Roman" w:hAnsi="Times New Roman" w:cs="Times New Roman"/>
          <w:i/>
          <w:iCs/>
          <w:color w:val="auto"/>
          <w:sz w:val="24"/>
          <w:szCs w:val="24"/>
        </w:rPr>
      </w:pPr>
      <w:bookmarkStart w:id="20" w:name="awards-and-honours"/>
      <w:bookmarkEnd w:id="18"/>
      <w:bookmarkEnd w:id="19"/>
      <w:r w:rsidRPr="004B4975">
        <w:rPr>
          <w:rFonts w:ascii="Times New Roman" w:hAnsi="Times New Roman" w:cs="Times New Roman"/>
          <w:i/>
          <w:iCs/>
          <w:color w:val="auto"/>
          <w:sz w:val="24"/>
          <w:szCs w:val="24"/>
        </w:rPr>
        <w:t>Awards and Honours</w:t>
      </w:r>
    </w:p>
    <w:p w14:paraId="0B582CBA"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b/>
          <w:bCs/>
        </w:rPr>
        <w:t>Provost's Prize of Distinction</w:t>
      </w:r>
      <w:r w:rsidRPr="004B4975">
        <w:rPr>
          <w:rFonts w:ascii="Times New Roman" w:hAnsi="Times New Roman" w:cs="Times New Roman"/>
        </w:rPr>
        <w:t>. Simon Fraser University. 2020-2023.</w:t>
      </w:r>
    </w:p>
    <w:p w14:paraId="50B884B5"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Social Sciences and Humanites Research Council of Canada Joseph Armand-Bombardier Doctoral Fellowship.</w:t>
      </w:r>
      <w:r w:rsidRPr="004B4975">
        <w:rPr>
          <w:rFonts w:ascii="Times New Roman" w:hAnsi="Times New Roman" w:cs="Times New Roman"/>
        </w:rPr>
        <w:t xml:space="preserve"> Federal. 2020-2023.</w:t>
      </w:r>
    </w:p>
    <w:p w14:paraId="51C7E2E1"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Toronto Metropolitan University Thesis Gold Medal, Nomination</w:t>
      </w:r>
      <w:r w:rsidRPr="004B4975">
        <w:rPr>
          <w:rFonts w:ascii="Times New Roman" w:hAnsi="Times New Roman" w:cs="Times New Roman"/>
        </w:rPr>
        <w:t>. Toronto Metropolitan Unviersity Faculty of Arts. 2020.</w:t>
      </w:r>
    </w:p>
    <w:p w14:paraId="7C57A461"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Social Sciences and Humanities Research Council of Canada Graduate Masters Scholarship</w:t>
      </w:r>
      <w:r w:rsidRPr="004B4975">
        <w:rPr>
          <w:rFonts w:ascii="Times New Roman" w:hAnsi="Times New Roman" w:cs="Times New Roman"/>
        </w:rPr>
        <w:t>. Federal. 2019-2020.</w:t>
      </w:r>
    </w:p>
    <w:p w14:paraId="494A2ADA"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lastRenderedPageBreak/>
        <w:t>Public Scholar</w:t>
      </w:r>
      <w:r w:rsidRPr="004B4975">
        <w:rPr>
          <w:rFonts w:ascii="Times New Roman" w:hAnsi="Times New Roman" w:cs="Times New Roman"/>
        </w:rPr>
        <w:t>. Toronto Metropolitan University Faculty of Arts. 2019-2020.</w:t>
      </w:r>
    </w:p>
    <w:p w14:paraId="3D5AD2B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Ontario Graduate Scholarship</w:t>
      </w:r>
      <w:r w:rsidRPr="004B4975">
        <w:rPr>
          <w:rFonts w:ascii="Times New Roman" w:hAnsi="Times New Roman" w:cs="Times New Roman"/>
        </w:rPr>
        <w:t>. Provincial. 2019-2020. (Declined).</w:t>
      </w:r>
    </w:p>
    <w:p w14:paraId="6052E1C4"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Toronto Metropolitan Graduate Fellowship</w:t>
      </w:r>
      <w:r w:rsidRPr="004B4975">
        <w:rPr>
          <w:rFonts w:ascii="Times New Roman" w:hAnsi="Times New Roman" w:cs="Times New Roman"/>
        </w:rPr>
        <w:t>. Program. 2018-2020. (Declined for 2019-2020).</w:t>
      </w:r>
    </w:p>
    <w:p w14:paraId="66ABFEE2"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Mitacs Globalink Research Award</w:t>
      </w:r>
      <w:r w:rsidRPr="004B4975">
        <w:rPr>
          <w:rFonts w:ascii="Times New Roman" w:hAnsi="Times New Roman" w:cs="Times New Roman"/>
        </w:rPr>
        <w:t>. Project: "Streams of the deep web: Mapping YouTube's alt-right in the Canadian Election". 2019.</w:t>
      </w:r>
    </w:p>
    <w:p w14:paraId="6F5E066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Silver V Award for Outstanding Campus Contribution</w:t>
      </w:r>
      <w:r w:rsidRPr="004B4975">
        <w:rPr>
          <w:rFonts w:ascii="Times New Roman" w:hAnsi="Times New Roman" w:cs="Times New Roman"/>
        </w:rPr>
        <w:t>. Victoria College in the University of Toronto. 2017.</w:t>
      </w:r>
    </w:p>
    <w:p w14:paraId="0528A99D"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b/>
          <w:bCs/>
        </w:rPr>
        <w:t>Secor Essay Prize in Renaissance Studies</w:t>
      </w:r>
      <w:r w:rsidRPr="004B4975">
        <w:rPr>
          <w:rFonts w:ascii="Times New Roman" w:hAnsi="Times New Roman" w:cs="Times New Roman"/>
        </w:rPr>
        <w:t>. “Veronica Franco’s Epistolary Self-Construction”. 2016.</w:t>
      </w:r>
    </w:p>
    <w:p w14:paraId="03FF99D2" w14:textId="77777777" w:rsidR="00F40DE3" w:rsidRPr="004B4975" w:rsidRDefault="00000000">
      <w:pPr>
        <w:pStyle w:val="Heading1"/>
        <w:rPr>
          <w:rFonts w:ascii="Times New Roman" w:hAnsi="Times New Roman" w:cs="Times New Roman"/>
          <w:color w:val="auto"/>
          <w:sz w:val="24"/>
          <w:szCs w:val="24"/>
          <w:u w:val="single"/>
        </w:rPr>
      </w:pPr>
      <w:bookmarkStart w:id="21" w:name="contributions-to-the-profession"/>
      <w:bookmarkEnd w:id="20"/>
      <w:r w:rsidRPr="004B4975">
        <w:rPr>
          <w:rFonts w:ascii="Times New Roman" w:hAnsi="Times New Roman" w:cs="Times New Roman"/>
          <w:color w:val="auto"/>
          <w:sz w:val="24"/>
          <w:szCs w:val="24"/>
          <w:u w:val="single"/>
        </w:rPr>
        <w:t>Contributions to the Profession</w:t>
      </w:r>
    </w:p>
    <w:p w14:paraId="7FBCC016" w14:textId="77777777" w:rsidR="00F40DE3" w:rsidRPr="004B4975" w:rsidRDefault="00000000">
      <w:pPr>
        <w:pStyle w:val="Heading2"/>
        <w:rPr>
          <w:rFonts w:ascii="Times New Roman" w:hAnsi="Times New Roman" w:cs="Times New Roman"/>
          <w:i/>
          <w:iCs/>
          <w:color w:val="auto"/>
          <w:sz w:val="24"/>
          <w:szCs w:val="24"/>
        </w:rPr>
      </w:pPr>
      <w:bookmarkStart w:id="22" w:name="service-to-research"/>
      <w:r w:rsidRPr="004B4975">
        <w:rPr>
          <w:rFonts w:ascii="Times New Roman" w:hAnsi="Times New Roman" w:cs="Times New Roman"/>
          <w:i/>
          <w:iCs/>
          <w:color w:val="auto"/>
          <w:sz w:val="24"/>
          <w:szCs w:val="24"/>
        </w:rPr>
        <w:t>Service to Research</w:t>
      </w:r>
    </w:p>
    <w:p w14:paraId="0722120B"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Co-organizer, Mis/disinformation and the artifices of authenticity and authentication. International Communication Association Pre-Conference, Toronto, Canada. May 24</w:t>
      </w:r>
      <w:proofErr w:type="gramStart"/>
      <w:r w:rsidRPr="004B4975">
        <w:rPr>
          <w:rFonts w:ascii="Times New Roman" w:hAnsi="Times New Roman" w:cs="Times New Roman"/>
        </w:rPr>
        <w:t xml:space="preserve"> 2023</w:t>
      </w:r>
      <w:proofErr w:type="gramEnd"/>
      <w:r w:rsidRPr="004B4975">
        <w:rPr>
          <w:rFonts w:ascii="Times New Roman" w:hAnsi="Times New Roman" w:cs="Times New Roman"/>
        </w:rPr>
        <w:t>.</w:t>
      </w:r>
    </w:p>
    <w:p w14:paraId="411AE1D3"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Reviewer, New Media &amp; Society; Canadian Journal of Communication</w:t>
      </w:r>
    </w:p>
    <w:p w14:paraId="3F562D79"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Co-organizer, 3TRG (Technics, Techne and Technology Reading Group). Digital Democracies Institute, Vancouver, Canada and Associação de Pesquisas e Práticas em Humanidades, Porto Alegre, Brazil. 2021.</w:t>
      </w:r>
    </w:p>
    <w:p w14:paraId="681B6248"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Panel chair, </w:t>
      </w:r>
      <w:r w:rsidRPr="004B4975">
        <w:rPr>
          <w:rFonts w:ascii="Times New Roman" w:hAnsi="Times New Roman" w:cs="Times New Roman"/>
          <w:i/>
          <w:iCs/>
        </w:rPr>
        <w:t>Intersections/Cross-Sections</w:t>
      </w:r>
      <w:r w:rsidRPr="004B4975">
        <w:rPr>
          <w:rFonts w:ascii="Times New Roman" w:hAnsi="Times New Roman" w:cs="Times New Roman"/>
        </w:rPr>
        <w:t xml:space="preserve"> Graduate Conference, Toronto Metropolitan &amp; York University. March 15</w:t>
      </w:r>
      <w:proofErr w:type="gramStart"/>
      <w:r w:rsidRPr="004B4975">
        <w:rPr>
          <w:rFonts w:ascii="Times New Roman" w:hAnsi="Times New Roman" w:cs="Times New Roman"/>
        </w:rPr>
        <w:t xml:space="preserve"> 2020</w:t>
      </w:r>
      <w:proofErr w:type="gramEnd"/>
      <w:r w:rsidRPr="004B4975">
        <w:rPr>
          <w:rFonts w:ascii="Times New Roman" w:hAnsi="Times New Roman" w:cs="Times New Roman"/>
        </w:rPr>
        <w:t>.</w:t>
      </w:r>
    </w:p>
    <w:p w14:paraId="7D965080"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Panel chair, </w:t>
      </w:r>
      <w:r w:rsidRPr="004B4975">
        <w:rPr>
          <w:rFonts w:ascii="Times New Roman" w:hAnsi="Times New Roman" w:cs="Times New Roman"/>
          <w:i/>
          <w:iCs/>
        </w:rPr>
        <w:t>Future Communications</w:t>
      </w:r>
      <w:r w:rsidRPr="004B4975">
        <w:rPr>
          <w:rFonts w:ascii="Times New Roman" w:hAnsi="Times New Roman" w:cs="Times New Roman"/>
        </w:rPr>
        <w:t xml:space="preserve"> Graduate Conference, York University. December 13</w:t>
      </w:r>
      <w:proofErr w:type="gramStart"/>
      <w:r w:rsidRPr="004B4975">
        <w:rPr>
          <w:rFonts w:ascii="Times New Roman" w:hAnsi="Times New Roman" w:cs="Times New Roman"/>
        </w:rPr>
        <w:t xml:space="preserve"> 2019</w:t>
      </w:r>
      <w:proofErr w:type="gramEnd"/>
      <w:r w:rsidRPr="004B4975">
        <w:rPr>
          <w:rFonts w:ascii="Times New Roman" w:hAnsi="Times New Roman" w:cs="Times New Roman"/>
        </w:rPr>
        <w:t>.</w:t>
      </w:r>
    </w:p>
    <w:p w14:paraId="0A9B315E"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 xml:space="preserve">Panel chair, </w:t>
      </w:r>
      <w:r w:rsidRPr="004B4975">
        <w:rPr>
          <w:rFonts w:ascii="Times New Roman" w:hAnsi="Times New Roman" w:cs="Times New Roman"/>
          <w:i/>
          <w:iCs/>
        </w:rPr>
        <w:t>Intersections/Cross-Sections</w:t>
      </w:r>
      <w:r w:rsidRPr="004B4975">
        <w:rPr>
          <w:rFonts w:ascii="Times New Roman" w:hAnsi="Times New Roman" w:cs="Times New Roman"/>
        </w:rPr>
        <w:t xml:space="preserve"> Graduate Conference, Toronto Metropolitan &amp; York University. February 4</w:t>
      </w:r>
      <w:proofErr w:type="gramStart"/>
      <w:r w:rsidRPr="004B4975">
        <w:rPr>
          <w:rFonts w:ascii="Times New Roman" w:hAnsi="Times New Roman" w:cs="Times New Roman"/>
        </w:rPr>
        <w:t xml:space="preserve"> 2019</w:t>
      </w:r>
      <w:proofErr w:type="gramEnd"/>
      <w:r w:rsidRPr="004B4975">
        <w:rPr>
          <w:rFonts w:ascii="Times New Roman" w:hAnsi="Times New Roman" w:cs="Times New Roman"/>
        </w:rPr>
        <w:t>.</w:t>
      </w:r>
    </w:p>
    <w:p w14:paraId="7EC1A827" w14:textId="77777777" w:rsidR="00F40DE3" w:rsidRPr="004B4975" w:rsidRDefault="00000000">
      <w:pPr>
        <w:pStyle w:val="Heading2"/>
        <w:rPr>
          <w:rFonts w:ascii="Times New Roman" w:hAnsi="Times New Roman" w:cs="Times New Roman"/>
          <w:i/>
          <w:iCs/>
          <w:color w:val="auto"/>
          <w:sz w:val="24"/>
          <w:szCs w:val="24"/>
        </w:rPr>
      </w:pPr>
      <w:bookmarkStart w:id="23" w:name="service-to-the-university"/>
      <w:bookmarkEnd w:id="22"/>
      <w:r w:rsidRPr="004B4975">
        <w:rPr>
          <w:rFonts w:ascii="Times New Roman" w:hAnsi="Times New Roman" w:cs="Times New Roman"/>
          <w:i/>
          <w:iCs/>
          <w:color w:val="auto"/>
          <w:sz w:val="24"/>
          <w:szCs w:val="24"/>
        </w:rPr>
        <w:t>Service to the University</w:t>
      </w:r>
    </w:p>
    <w:p w14:paraId="665CEB88" w14:textId="77777777" w:rsidR="00F40DE3" w:rsidRPr="004B4975" w:rsidRDefault="00000000">
      <w:pPr>
        <w:pStyle w:val="FirstParagraph"/>
        <w:rPr>
          <w:rFonts w:ascii="Times New Roman" w:hAnsi="Times New Roman" w:cs="Times New Roman"/>
        </w:rPr>
      </w:pPr>
      <w:r w:rsidRPr="004B4975">
        <w:rPr>
          <w:rFonts w:ascii="Times New Roman" w:hAnsi="Times New Roman" w:cs="Times New Roman"/>
        </w:rPr>
        <w:t>Admissions committee gaduate representative. Simon Fraser University Department of Communications. 2023.</w:t>
      </w:r>
    </w:p>
    <w:p w14:paraId="15C4BAEB" w14:textId="77777777" w:rsidR="00F40DE3" w:rsidRPr="004B4975" w:rsidRDefault="00000000">
      <w:pPr>
        <w:pStyle w:val="BodyText"/>
        <w:rPr>
          <w:rFonts w:ascii="Times New Roman" w:hAnsi="Times New Roman" w:cs="Times New Roman"/>
        </w:rPr>
      </w:pPr>
      <w:r w:rsidRPr="004B4975">
        <w:rPr>
          <w:rFonts w:ascii="Times New Roman" w:hAnsi="Times New Roman" w:cs="Times New Roman"/>
        </w:rPr>
        <w:t>MA Executive Representative. Communication &amp; Culture Graduate Students' Association. 2018-2020.</w:t>
      </w:r>
      <w:bookmarkEnd w:id="21"/>
      <w:bookmarkEnd w:id="23"/>
    </w:p>
    <w:sectPr w:rsidR="00F40DE3" w:rsidRPr="004B49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E67E3" w14:textId="77777777" w:rsidR="00E862B2" w:rsidRDefault="00E862B2">
      <w:pPr>
        <w:spacing w:after="0"/>
      </w:pPr>
      <w:r>
        <w:separator/>
      </w:r>
    </w:p>
  </w:endnote>
  <w:endnote w:type="continuationSeparator" w:id="0">
    <w:p w14:paraId="3306AE1C" w14:textId="77777777" w:rsidR="00E862B2" w:rsidRDefault="00E862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D9CAA" w14:textId="77777777" w:rsidR="00E862B2" w:rsidRDefault="00E862B2">
      <w:r>
        <w:separator/>
      </w:r>
    </w:p>
  </w:footnote>
  <w:footnote w:type="continuationSeparator" w:id="0">
    <w:p w14:paraId="2D401CC4" w14:textId="77777777" w:rsidR="00E862B2" w:rsidRDefault="00E862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684A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DE76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77077994">
    <w:abstractNumId w:val="0"/>
  </w:num>
  <w:num w:numId="2" w16cid:durableId="2008435185">
    <w:abstractNumId w:val="1"/>
  </w:num>
  <w:num w:numId="3" w16cid:durableId="312835914">
    <w:abstractNumId w:val="1"/>
  </w:num>
  <w:num w:numId="4" w16cid:durableId="1440376224">
    <w:abstractNumId w:val="1"/>
  </w:num>
  <w:num w:numId="5" w16cid:durableId="1447310017">
    <w:abstractNumId w:val="1"/>
  </w:num>
  <w:num w:numId="6" w16cid:durableId="2101830384">
    <w:abstractNumId w:val="1"/>
  </w:num>
  <w:num w:numId="7" w16cid:durableId="1740982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0DE3"/>
    <w:rsid w:val="004B4975"/>
    <w:rsid w:val="00E862B2"/>
    <w:rsid w:val="00F40D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CD2DBB"/>
  <w15:docId w15:val="{0C171A8F-7EF8-B043-9E04-17273A4FB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4013/fem.2021.232.09" TargetMode="External"/><Relationship Id="rId18" Type="http://schemas.openxmlformats.org/officeDocument/2006/relationships/hyperlink" Target="https://wiki.digitalmethods.net/Dmi/SummerSchool2019StreamsoftheDeepWeb" TargetMode="External"/><Relationship Id="rId26" Type="http://schemas.openxmlformats.org/officeDocument/2006/relationships/hyperlink" Target="https://writingcooperative.com/zettelkasten-how-one-german-scholar-was-so-freakishly-productive-997e4e0ca125" TargetMode="External"/><Relationship Id="rId39" Type="http://schemas.openxmlformats.org/officeDocument/2006/relationships/hyperlink" Target="https://www.cbc.ca/news/technology/alt-tech-platforms-resurface-plandemic-1.5577013" TargetMode="External"/><Relationship Id="rId21" Type="http://schemas.openxmlformats.org/officeDocument/2006/relationships/hyperlink" Target="http://theconversation.com/zoom-bombings-disrupt-online-events-with-racist-and-misogynist-attacks-138389" TargetMode="External"/><Relationship Id="rId34" Type="http://schemas.openxmlformats.org/officeDocument/2006/relationships/hyperlink" Target="https://atom.io/themes/commentariat" TargetMode="External"/><Relationship Id="rId42" Type="http://schemas.openxmlformats.org/officeDocument/2006/relationships/theme" Target="theme/theme1.xml"/><Relationship Id="rId7" Type="http://schemas.openxmlformats.org/officeDocument/2006/relationships/hyperlink" Target="https://orcid.org/0000-0001-6474-0313" TargetMode="External"/><Relationship Id="rId2" Type="http://schemas.openxmlformats.org/officeDocument/2006/relationships/styles" Target="styles.xml"/><Relationship Id="rId16" Type="http://schemas.openxmlformats.org/officeDocument/2006/relationships/hyperlink" Target="https://misinforeview.hks.harvard.edu/article/research-note-the-spread-of-political-misinformation-on-online-subcultural-platforms/" TargetMode="External"/><Relationship Id="rId20" Type="http://schemas.openxmlformats.org/officeDocument/2006/relationships/hyperlink" Target="https://globalnews.ca/news/7048850/zoom-hacking/" TargetMode="External"/><Relationship Id="rId29" Type="http://schemas.openxmlformats.org/officeDocument/2006/relationships/hyperlink" Target="https://anthbrtn.com/digital-methods.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2230/cjc.2021v46n4a3937" TargetMode="External"/><Relationship Id="rId24" Type="http://schemas.openxmlformats.org/officeDocument/2006/relationships/hyperlink" Target="https://github.com/anthbrtn/kofi" TargetMode="External"/><Relationship Id="rId32" Type="http://schemas.openxmlformats.org/officeDocument/2006/relationships/hyperlink" Target="https://dcc.infoscapelab.ca" TargetMode="External"/><Relationship Id="rId37" Type="http://schemas.openxmlformats.org/officeDocument/2006/relationships/hyperlink" Target="https://globalnews.ca/news/7621278/queens-university-lecture-zoom-bombers/" TargetMode="External"/><Relationship Id="rId40" Type="http://schemas.openxmlformats.org/officeDocument/2006/relationships/hyperlink" Target="https://rrj.ca/pull-quotes-season-three-episode-1-2/" TargetMode="External"/><Relationship Id="rId5" Type="http://schemas.openxmlformats.org/officeDocument/2006/relationships/footnotes" Target="footnotes.xml"/><Relationship Id="rId15" Type="http://schemas.openxmlformats.org/officeDocument/2006/relationships/hyperlink" Target="https://firstmonday.org/ojs/index.php/fm/article/view/10869" TargetMode="External"/><Relationship Id="rId23" Type="http://schemas.openxmlformats.org/officeDocument/2006/relationships/hyperlink" Target="https://theoutline.com/post/4919/x-why-does-tech-love-the-letter-x" TargetMode="External"/><Relationship Id="rId28" Type="http://schemas.openxmlformats.org/officeDocument/2006/relationships/hyperlink" Target="https://gitlab.com/anthbrtn/company-zetteltags/" TargetMode="External"/><Relationship Id="rId36" Type="http://schemas.openxmlformats.org/officeDocument/2006/relationships/hyperlink" Target="https://gitlab.com/anthbrtn/commentariat" TargetMode="External"/><Relationship Id="rId10" Type="http://schemas.openxmlformats.org/officeDocument/2006/relationships/hyperlink" Target="https://networkcultures.org/blog/publication/critical-meme-reader-global-mutations-of-the-viral-image/" TargetMode="External"/><Relationship Id="rId19" Type="http://schemas.openxmlformats.org/officeDocument/2006/relationships/hyperlink" Target="https://digitaldemocracies.org/jonathan-beller-poetry-against-calamity-decolonial-ecography-and-post-capitalist-economic-media/" TargetMode="External"/><Relationship Id="rId31" Type="http://schemas.openxmlformats.org/officeDocument/2006/relationships/hyperlink" Target="https://gitlab.com/anthbrtn/fzf-menus" TargetMode="External"/><Relationship Id="rId4" Type="http://schemas.openxmlformats.org/officeDocument/2006/relationships/webSettings" Target="webSettings.xml"/><Relationship Id="rId9" Type="http://schemas.openxmlformats.org/officeDocument/2006/relationships/hyperlink" Target="https://doi.org/10.5210/fm.v27i5.12546" TargetMode="External"/><Relationship Id="rId14" Type="http://schemas.openxmlformats.org/officeDocument/2006/relationships/hyperlink" Target="https://doi.org/10.1177/20563051211035356" TargetMode="External"/><Relationship Id="rId22" Type="http://schemas.openxmlformats.org/officeDocument/2006/relationships/hyperlink" Target="https://oilab.eu/infinitys-abyss-an-overview-of-8chan/." TargetMode="External"/><Relationship Id="rId27" Type="http://schemas.openxmlformats.org/officeDocument/2006/relationships/hyperlink" Target="https://github.com/EFLS/zetteldeft" TargetMode="External"/><Relationship Id="rId30" Type="http://schemas.openxmlformats.org/officeDocument/2006/relationships/hyperlink" Target="https://github.com/junegunn/fzf" TargetMode="External"/><Relationship Id="rId35" Type="http://schemas.openxmlformats.org/officeDocument/2006/relationships/hyperlink" Target="https://github.com/anthbrtn/commentariat-tilix" TargetMode="External"/><Relationship Id="rId8" Type="http://schemas.openxmlformats.org/officeDocument/2006/relationships/hyperlink" Target="https://doi.org/10.3138/cjc.2022-07-25" TargetMode="External"/><Relationship Id="rId3" Type="http://schemas.openxmlformats.org/officeDocument/2006/relationships/settings" Target="settings.xml"/><Relationship Id="rId12" Type="http://schemas.openxmlformats.org/officeDocument/2006/relationships/hyperlink" Target="https://doi.org/10.1353/tj.2021.0064" TargetMode="External"/><Relationship Id="rId17" Type="http://schemas.openxmlformats.org/officeDocument/2006/relationships/hyperlink" Target="https://quillandquire.com/review/getting-a-life-the-social-worlds-of-geek-culture/" TargetMode="External"/><Relationship Id="rId25" Type="http://schemas.openxmlformats.org/officeDocument/2006/relationships/hyperlink" Target="https://gitlab.com/anthbrtn/gofindme" TargetMode="External"/><Relationship Id="rId33" Type="http://schemas.openxmlformats.org/officeDocument/2006/relationships/hyperlink" Target="https://gitlab.com/anthbrtn/boomer-hall-of-nihilism" TargetMode="External"/><Relationship Id="rId38" Type="http://schemas.openxmlformats.org/officeDocument/2006/relationships/hyperlink" Target="https://rrj.ca/fullish-disclos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3384</Words>
  <Characters>19295</Characters>
  <Application>Microsoft Office Word</Application>
  <DocSecurity>0</DocSecurity>
  <Lines>160</Lines>
  <Paragraphs>45</Paragraphs>
  <ScaleCrop>false</ScaleCrop>
  <Company/>
  <LinksUpToDate>false</LinksUpToDate>
  <CharactersWithSpaces>2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hony Burton</cp:lastModifiedBy>
  <cp:revision>2</cp:revision>
  <dcterms:created xsi:type="dcterms:W3CDTF">2024-02-29T03:08:00Z</dcterms:created>
  <dcterms:modified xsi:type="dcterms:W3CDTF">2024-02-29T03:11:00Z</dcterms:modified>
</cp:coreProperties>
</file>